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ED67FF" w14:textId="475F19A6" w:rsidR="0063265F" w:rsidRDefault="0063265F">
      <w:pPr>
        <w:tabs>
          <w:tab w:val="left" w:pos="709"/>
        </w:tabs>
        <w:spacing w:after="0" w:line="240" w:lineRule="auto"/>
        <w:ind w:right="96"/>
        <w:rPr>
          <w:rFonts w:ascii="Times New Roman" w:hAnsi="Times New Roman" w:cs="Times New Roman"/>
          <w:sz w:val="20"/>
          <w:szCs w:val="20"/>
        </w:rPr>
      </w:pPr>
    </w:p>
    <w:p w14:paraId="2667C062" w14:textId="754C4996" w:rsidR="00F854B9" w:rsidRDefault="00F854B9">
      <w:pPr>
        <w:tabs>
          <w:tab w:val="left" w:pos="709"/>
        </w:tabs>
        <w:spacing w:after="0" w:line="240" w:lineRule="auto"/>
        <w:ind w:right="96"/>
        <w:rPr>
          <w:rFonts w:ascii="Times New Roman" w:hAnsi="Times New Roman" w:cs="Times New Roman"/>
          <w:sz w:val="20"/>
          <w:szCs w:val="20"/>
        </w:rPr>
      </w:pPr>
    </w:p>
    <w:p w14:paraId="0AB00578" w14:textId="1DCE7761" w:rsidR="00F854B9" w:rsidRDefault="00F854B9">
      <w:pPr>
        <w:tabs>
          <w:tab w:val="left" w:pos="709"/>
        </w:tabs>
        <w:spacing w:after="0" w:line="240" w:lineRule="auto"/>
        <w:ind w:right="96"/>
        <w:rPr>
          <w:rFonts w:ascii="Times New Roman" w:hAnsi="Times New Roman" w:cs="Times New Roman"/>
          <w:sz w:val="20"/>
          <w:szCs w:val="20"/>
        </w:rPr>
      </w:pPr>
    </w:p>
    <w:p w14:paraId="58CDBFCE" w14:textId="390CF64A" w:rsidR="005761E8" w:rsidRPr="005761E8" w:rsidRDefault="005761E8" w:rsidP="005761E8">
      <w:pPr>
        <w:rPr>
          <w:lang w:val="en-US"/>
        </w:rPr>
      </w:pPr>
      <w:r w:rsidRPr="002F32AA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B7488D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="00314C0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F5C0F">
        <w:rPr>
          <w:rFonts w:ascii="Times New Roman" w:hAnsi="Times New Roman" w:cs="Times New Roman"/>
          <w:b/>
          <w:bCs/>
          <w:sz w:val="24"/>
          <w:szCs w:val="24"/>
        </w:rPr>
        <w:t>Table</w:t>
      </w:r>
      <w:r w:rsidRPr="002F32AA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F32A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5761E8">
        <w:rPr>
          <w:rFonts w:ascii="Times New Roman" w:hAnsi="Times New Roman" w:cs="Times New Roman"/>
          <w:b/>
          <w:bCs/>
          <w:sz w:val="24"/>
          <w:szCs w:val="24"/>
        </w:rPr>
        <w:t xml:space="preserve">Gene </w:t>
      </w:r>
      <w:r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Pr="005761E8">
        <w:rPr>
          <w:rFonts w:ascii="Times New Roman" w:hAnsi="Times New Roman" w:cs="Times New Roman"/>
          <w:b/>
          <w:bCs/>
          <w:sz w:val="24"/>
          <w:szCs w:val="24"/>
        </w:rPr>
        <w:t xml:space="preserve">ssentiality information of Reaction Gene combinations in </w:t>
      </w:r>
      <w:r w:rsidRPr="005761E8">
        <w:rPr>
          <w:rFonts w:ascii="Times New Roman" w:hAnsi="Times New Roman" w:cs="Times New Roman"/>
          <w:b/>
          <w:bCs/>
          <w:i/>
          <w:iCs/>
          <w:sz w:val="24"/>
          <w:szCs w:val="24"/>
        </w:rPr>
        <w:t>Leishmania major</w:t>
      </w:r>
      <w:r w:rsidRPr="005761E8">
        <w:rPr>
          <w:rFonts w:ascii="Times New Roman" w:hAnsi="Times New Roman" w:cs="Times New Roman"/>
          <w:b/>
          <w:bCs/>
          <w:sz w:val="24"/>
          <w:szCs w:val="24"/>
        </w:rPr>
        <w:t xml:space="preserve"> predicted using our proposed pipeline</w:t>
      </w:r>
    </w:p>
    <w:tbl>
      <w:tblPr>
        <w:tblpPr w:leftFromText="180" w:rightFromText="180" w:vertAnchor="text" w:horzAnchor="margin" w:tblpXSpec="right" w:tblpY="-44"/>
        <w:tblW w:w="3271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271"/>
      </w:tblGrid>
      <w:tr w:rsidR="00DA3E8C" w:rsidRPr="009A6C03" w14:paraId="65ED5093" w14:textId="77777777" w:rsidTr="009B7B8D">
        <w:trPr>
          <w:trHeight w:val="291"/>
        </w:trPr>
        <w:tc>
          <w:tcPr>
            <w:tcW w:w="32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BD7192A" w14:textId="77777777" w:rsidR="00DA3E8C" w:rsidRPr="009A6C03" w:rsidRDefault="00DA3E8C" w:rsidP="005A442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A6C0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bbreviation</w:t>
            </w:r>
          </w:p>
        </w:tc>
      </w:tr>
      <w:tr w:rsidR="00DA3E8C" w:rsidRPr="009A6C03" w14:paraId="1126B6B4" w14:textId="77777777" w:rsidTr="009B7B8D">
        <w:trPr>
          <w:trHeight w:val="283"/>
        </w:trPr>
        <w:tc>
          <w:tcPr>
            <w:tcW w:w="32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5C38FBF4" w14:textId="77777777" w:rsidR="00DA3E8C" w:rsidRPr="009A6C03" w:rsidRDefault="00DA3E8C" w:rsidP="00DA3E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6C03">
              <w:rPr>
                <w:rFonts w:ascii="Times New Roman" w:hAnsi="Times New Roman" w:cs="Times New Roman"/>
                <w:sz w:val="20"/>
                <w:szCs w:val="20"/>
              </w:rPr>
              <w:t>E, Essential gene</w:t>
            </w:r>
          </w:p>
        </w:tc>
      </w:tr>
      <w:tr w:rsidR="00DA3E8C" w:rsidRPr="009A6C03" w14:paraId="357D2ECF" w14:textId="77777777" w:rsidTr="009B7B8D">
        <w:trPr>
          <w:trHeight w:val="315"/>
        </w:trPr>
        <w:tc>
          <w:tcPr>
            <w:tcW w:w="32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153BE2EC" w14:textId="77777777" w:rsidR="00DA3E8C" w:rsidRPr="009A6C03" w:rsidRDefault="00DA3E8C" w:rsidP="00DA3E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6C03">
              <w:rPr>
                <w:rFonts w:ascii="Times New Roman" w:hAnsi="Times New Roman" w:cs="Times New Roman"/>
                <w:sz w:val="20"/>
                <w:szCs w:val="20"/>
              </w:rPr>
              <w:t>N, Non-essential gene</w:t>
            </w:r>
          </w:p>
        </w:tc>
      </w:tr>
      <w:tr w:rsidR="00DA3E8C" w:rsidRPr="009A6C03" w14:paraId="36803306" w14:textId="77777777" w:rsidTr="009B7B8D">
        <w:trPr>
          <w:trHeight w:val="315"/>
        </w:trPr>
        <w:tc>
          <w:tcPr>
            <w:tcW w:w="32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1E798215" w14:textId="77777777" w:rsidR="00DA3E8C" w:rsidRPr="009A6C03" w:rsidRDefault="00DA3E8C" w:rsidP="00DA3E8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6C03">
              <w:rPr>
                <w:rFonts w:ascii="Times New Roman" w:hAnsi="Times New Roman" w:cs="Times New Roman"/>
                <w:sz w:val="20"/>
                <w:szCs w:val="20"/>
              </w:rPr>
              <w:t>UD, Undetermined (Not Known)</w:t>
            </w:r>
          </w:p>
        </w:tc>
      </w:tr>
    </w:tbl>
    <w:p w14:paraId="61A8EF7A" w14:textId="77777777" w:rsidR="00DA3E8C" w:rsidRPr="005761E8" w:rsidRDefault="00DA3E8C" w:rsidP="005761E8">
      <w:pPr>
        <w:rPr>
          <w:rFonts w:ascii="Times New Roman" w:eastAsiaTheme="majorEastAsia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eastAsiaTheme="majorEastAsia" w:hAnsi="Times New Roman" w:cs="Times New Roman"/>
          <w:b/>
          <w:bCs/>
          <w:i/>
          <w:iCs/>
          <w:sz w:val="24"/>
          <w:szCs w:val="24"/>
        </w:rPr>
        <w:t xml:space="preserve">                                                                                                       </w:t>
      </w:r>
    </w:p>
    <w:p w14:paraId="2785746F" w14:textId="6FC4882C" w:rsidR="00F854B9" w:rsidRPr="005761E8" w:rsidRDefault="00F854B9" w:rsidP="005761E8">
      <w:pPr>
        <w:rPr>
          <w:rFonts w:ascii="Times New Roman" w:eastAsiaTheme="majorEastAsia" w:hAnsi="Times New Roman" w:cs="Times New Roman"/>
          <w:b/>
          <w:bCs/>
          <w:i/>
          <w:iCs/>
          <w:sz w:val="24"/>
          <w:szCs w:val="24"/>
        </w:rPr>
      </w:pPr>
    </w:p>
    <w:p w14:paraId="0B0260C3" w14:textId="77777777" w:rsidR="00D8271C" w:rsidRDefault="00D8271C" w:rsidP="00D8271C">
      <w:pPr>
        <w:tabs>
          <w:tab w:val="left" w:pos="709"/>
        </w:tabs>
        <w:spacing w:after="0" w:line="240" w:lineRule="auto"/>
        <w:ind w:right="96"/>
        <w:rPr>
          <w:rFonts w:ascii="Times New Roman" w:hAnsi="Times New Roman" w:cs="Times New Roman"/>
          <w:sz w:val="20"/>
          <w:szCs w:val="20"/>
        </w:rPr>
      </w:pPr>
      <w:r w:rsidRPr="00FF477A">
        <w:rPr>
          <w:rFonts w:ascii="Times New Roman" w:hAnsi="Times New Roman" w:cs="Times New Roman"/>
          <w:sz w:val="20"/>
          <w:szCs w:val="20"/>
          <w:vertAlign w:val="superscript"/>
        </w:rPr>
        <w:t>#</w:t>
      </w:r>
      <w:r>
        <w:rPr>
          <w:rFonts w:ascii="Times New Roman" w:hAnsi="Times New Roman" w:cs="Times New Roman"/>
          <w:sz w:val="20"/>
          <w:szCs w:val="20"/>
        </w:rPr>
        <w:t xml:space="preserve">Experimental </w:t>
      </w:r>
      <w:r w:rsidRPr="009A6C03">
        <w:rPr>
          <w:rFonts w:ascii="Times New Roman" w:hAnsi="Times New Roman" w:cs="Times New Roman"/>
          <w:sz w:val="20"/>
          <w:szCs w:val="20"/>
        </w:rPr>
        <w:t xml:space="preserve">Gene Essentiality Information </w:t>
      </w:r>
      <w:proofErr w:type="gramStart"/>
      <w:r w:rsidRPr="009A6C03">
        <w:rPr>
          <w:rFonts w:ascii="Times New Roman" w:hAnsi="Times New Roman" w:cs="Times New Roman"/>
          <w:sz w:val="20"/>
          <w:szCs w:val="20"/>
        </w:rPr>
        <w:t xml:space="preserve">( </w:t>
      </w:r>
      <w:proofErr w:type="spellStart"/>
      <w:r w:rsidRPr="009A6C03">
        <w:rPr>
          <w:rFonts w:ascii="Times New Roman" w:hAnsi="Times New Roman" w:cs="Times New Roman"/>
          <w:sz w:val="20"/>
          <w:szCs w:val="20"/>
        </w:rPr>
        <w:t>Jones</w:t>
      </w:r>
      <w:proofErr w:type="gramEnd"/>
      <w:r w:rsidRPr="009A6C03">
        <w:rPr>
          <w:rFonts w:ascii="Times New Roman" w:hAnsi="Times New Roman" w:cs="Times New Roman"/>
          <w:sz w:val="20"/>
          <w:szCs w:val="20"/>
        </w:rPr>
        <w:t>,N.G</w:t>
      </w:r>
      <w:proofErr w:type="spellEnd"/>
      <w:r w:rsidRPr="009A6C03">
        <w:rPr>
          <w:rFonts w:ascii="Times New Roman" w:hAnsi="Times New Roman" w:cs="Times New Roman"/>
          <w:sz w:val="20"/>
          <w:szCs w:val="20"/>
        </w:rPr>
        <w:t>. et al. (2018)  ACS Infect. Dis., 4, 467–477.)</w:t>
      </w:r>
    </w:p>
    <w:p w14:paraId="14C69337" w14:textId="5AE797DC" w:rsidR="00F854B9" w:rsidRDefault="00F854B9">
      <w:pPr>
        <w:tabs>
          <w:tab w:val="left" w:pos="709"/>
        </w:tabs>
        <w:spacing w:after="0" w:line="240" w:lineRule="auto"/>
        <w:ind w:right="96"/>
        <w:rPr>
          <w:rFonts w:ascii="Times New Roman" w:hAnsi="Times New Roman" w:cs="Times New Roman"/>
          <w:sz w:val="20"/>
          <w:szCs w:val="20"/>
        </w:rPr>
      </w:pPr>
    </w:p>
    <w:tbl>
      <w:tblPr>
        <w:tblW w:w="9129" w:type="dxa"/>
        <w:tblInd w:w="113" w:type="dxa"/>
        <w:tblLook w:val="04A0" w:firstRow="1" w:lastRow="0" w:firstColumn="1" w:lastColumn="0" w:noHBand="0" w:noVBand="1"/>
      </w:tblPr>
      <w:tblGrid>
        <w:gridCol w:w="2074"/>
        <w:gridCol w:w="425"/>
        <w:gridCol w:w="409"/>
        <w:gridCol w:w="245"/>
        <w:gridCol w:w="2059"/>
        <w:gridCol w:w="426"/>
        <w:gridCol w:w="409"/>
        <w:gridCol w:w="245"/>
        <w:gridCol w:w="2002"/>
        <w:gridCol w:w="426"/>
        <w:gridCol w:w="409"/>
      </w:tblGrid>
      <w:tr w:rsidR="00D8271C" w:rsidRPr="00E75624" w14:paraId="49A3F158" w14:textId="77777777" w:rsidTr="00D8271C">
        <w:trPr>
          <w:trHeight w:val="1400"/>
        </w:trPr>
        <w:tc>
          <w:tcPr>
            <w:tcW w:w="2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55A7308E" w14:textId="15FD5FC3" w:rsidR="00D8271C" w:rsidRPr="00E75624" w:rsidRDefault="00D8271C" w:rsidP="00C863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proofErr w:type="spellStart"/>
            <w:r w:rsidRPr="00F854B9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GeneReaction</w:t>
            </w:r>
            <w:proofErr w:type="spellEnd"/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09FE91BA" w14:textId="6A597AF6" w:rsidR="00D8271C" w:rsidRPr="00E75624" w:rsidRDefault="00D8271C" w:rsidP="00C863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Experiment</w:t>
            </w:r>
            <w:r w:rsidRPr="00FF477A">
              <w:rPr>
                <w:rFonts w:ascii="Times New Roman" w:eastAsia="Times New Roman" w:hAnsi="Times New Roman" w:cs="Times New Roman"/>
                <w:b/>
                <w:bCs/>
                <w:color w:val="000000"/>
                <w:vertAlign w:val="superscript"/>
                <w:lang w:eastAsia="en-IN"/>
              </w:rPr>
              <w:t>#</w:t>
            </w:r>
          </w:p>
        </w:tc>
        <w:tc>
          <w:tcPr>
            <w:tcW w:w="4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062953C2" w14:textId="757E06F2" w:rsidR="00D8271C" w:rsidRPr="00E75624" w:rsidRDefault="00D8271C" w:rsidP="00C863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F854B9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Predicted</w:t>
            </w:r>
          </w:p>
        </w:tc>
        <w:tc>
          <w:tcPr>
            <w:tcW w:w="256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EDC04" w14:textId="03315DDA" w:rsidR="00D8271C" w:rsidRPr="00E75624" w:rsidRDefault="00D8271C" w:rsidP="00C863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6FCB7B8A" w14:textId="1DAFEC16" w:rsidR="00D8271C" w:rsidRPr="00E75624" w:rsidRDefault="00D8271C" w:rsidP="00C863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proofErr w:type="spellStart"/>
            <w:r w:rsidRPr="00F854B9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GeneReaction</w:t>
            </w:r>
            <w:proofErr w:type="spellEnd"/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6C4F4129" w14:textId="17329917" w:rsidR="00D8271C" w:rsidRPr="00E75624" w:rsidRDefault="00D8271C" w:rsidP="00C863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Experiment</w:t>
            </w:r>
            <w:r w:rsidRPr="00FF477A">
              <w:rPr>
                <w:rFonts w:ascii="Times New Roman" w:eastAsia="Times New Roman" w:hAnsi="Times New Roman" w:cs="Times New Roman"/>
                <w:b/>
                <w:bCs/>
                <w:color w:val="000000"/>
                <w:vertAlign w:val="superscript"/>
                <w:lang w:eastAsia="en-IN"/>
              </w:rPr>
              <w:t>#</w:t>
            </w:r>
          </w:p>
        </w:tc>
        <w:tc>
          <w:tcPr>
            <w:tcW w:w="4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3783AE9E" w14:textId="12A3E79A" w:rsidR="00D8271C" w:rsidRPr="00E75624" w:rsidRDefault="00D8271C" w:rsidP="00C863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F854B9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Predicted</w:t>
            </w:r>
          </w:p>
        </w:tc>
        <w:tc>
          <w:tcPr>
            <w:tcW w:w="256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EAC74" w14:textId="17EA219B" w:rsidR="00D8271C" w:rsidRPr="00E75624" w:rsidRDefault="00D8271C" w:rsidP="00C863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00BABBCE" w14:textId="56F27483" w:rsidR="00D8271C" w:rsidRPr="00E75624" w:rsidRDefault="00D8271C" w:rsidP="00C863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proofErr w:type="spellStart"/>
            <w:r w:rsidRPr="00F854B9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GeneReaction</w:t>
            </w:r>
            <w:proofErr w:type="spellEnd"/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16C38343" w14:textId="188ECC3D" w:rsidR="00D8271C" w:rsidRPr="00E75624" w:rsidRDefault="00D8271C" w:rsidP="00C863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Experiment</w:t>
            </w:r>
            <w:r w:rsidRPr="00FF477A">
              <w:rPr>
                <w:rFonts w:ascii="Times New Roman" w:eastAsia="Times New Roman" w:hAnsi="Times New Roman" w:cs="Times New Roman"/>
                <w:b/>
                <w:bCs/>
                <w:color w:val="000000"/>
                <w:vertAlign w:val="superscript"/>
                <w:lang w:eastAsia="en-IN"/>
              </w:rPr>
              <w:t>#</w:t>
            </w:r>
          </w:p>
        </w:tc>
        <w:tc>
          <w:tcPr>
            <w:tcW w:w="4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658F685F" w14:textId="1AA6EFA5" w:rsidR="00D8271C" w:rsidRPr="00E75624" w:rsidRDefault="00D8271C" w:rsidP="00C863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F854B9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Predicted</w:t>
            </w:r>
          </w:p>
        </w:tc>
      </w:tr>
      <w:tr w:rsidR="00E75624" w:rsidRPr="00E75624" w14:paraId="4E291D85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EA39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THFD|LmjF.26.03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7DEC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983B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7BE785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A92C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OAD8m|LmjF.27.09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E47A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F4CD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A84EF3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AC40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COAL180|LmjF.01.05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F750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A16C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2F805093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E64D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HFOR2|LmjF.06.08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03B3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B968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0CA76B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8EA6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OAD9m|LmjF.06.08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5336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2DDC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7D2D47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DA36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COAL181|LmjF.13.04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2C63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BFCD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330AA0CF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FEA4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HFOR2a|LmjF.06.08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B553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144B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1263EF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9F70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OAD9m|LmjF.28.25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5851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028E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2CF47A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C513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COAL181|LmjF.03.02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4A7B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3C1B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1F40AFE1" w14:textId="77777777" w:rsidTr="00D8271C">
        <w:trPr>
          <w:trHeight w:val="22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7E23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HFR|LmjF.06.08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D461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6EDD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DCE68B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4A6E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ODA|LmjF.07.02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2AA3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95E8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D0BD9E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4291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COAL181|LmjF.01.05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A63C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38BA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648074CA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7FF0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HFRa|LmjF.06.08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FF43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94DD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2AC9CE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C3BA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ODA|LmjF.20.15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991E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ECD5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E576F1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CECC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COAL181|LmjF.01.04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4E6C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5977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44F6AD45" w14:textId="77777777" w:rsidTr="00D8271C">
        <w:trPr>
          <w:trHeight w:val="345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D4AF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NCYC|LmjF.28.00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0C60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B045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5A3589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AC63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ODA|LmjF.30.13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3F82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338B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E93DB2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B987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COAL181|LmjF.01.05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4447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3C7D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26819F85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1F6F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UACYC|LmjF.28.00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B9BA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FF5B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5A169D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5E4B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ODA|LmjF.31.18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5617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898E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E8E8FC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E0E5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COAL181|LmjF.01.04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A26E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273C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2648DD98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18A8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THFC|LmjF.26.03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D503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C082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F91B1C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D476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ODA|LmjF.20.15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911C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C1DE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194884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DDA3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COAL181|LmjF.01.05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8A36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18E3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7FD8AC81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9EA5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IN3K_LM|LmjF.34.45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0929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50D3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6A8C6C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EAB5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ODA|LmjF.20.15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0FE4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7CE6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A86DCE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5515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COAL181|LmjF.01.05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DBAF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A591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20058806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ED94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FOAi|LmjF.06.08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37CB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3A01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F70792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3AF5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ODA|LmjF.31.11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B94F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ED68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C19744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EA33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COAL182|LmjF.01.05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7F2C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ABEC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627825E3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01CC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FOCi|LmjF.06.08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CECE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89E3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B19ED4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0CC6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ONTm|LmjF.18.05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F79A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B699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ADDAE5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6820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COAL182|LmjF.01.05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7C78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F20B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79182370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261E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MDS|LmjF.06.08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214F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9FC0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AF56A6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012E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S2m|LmjF.23.07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1791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F2D0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F9FAFC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7225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COAL182|LmjF.01.04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DFEC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3426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533DDE5F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489B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RYR|LmjF.05.03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3AEB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23A4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603B96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C49A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S2m|LmjF.23.05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2966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2097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D91549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83B7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COAL182|LmjF.01.05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F218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6CA5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66BD7472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8D02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YRTRS|LmjF.14.13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5783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214A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BDFEEE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C639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Sm|LmjF.23.07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56BA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EB5D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971BA7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C23A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COAL182|LmjF.13.04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0A5A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EFF8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5873A031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91F2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YRTRS|LmjF.14.13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D81B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66C8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5FE341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1F17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Sm|LmjF.23.05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8124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3122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37C378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A722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COAL182|LmjF.01.04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A530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F2B7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1F9A67A3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5581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n5|LmjF.32.29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1072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B4D3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5EEE53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D4B5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A|LmjF.35.21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F73C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9CE8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AE5933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EAF5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COAL182|LmjF.03.02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9027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00D4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02939BEC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6A1F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n6|LmjF.35.38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F909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9C15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D5C55C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3AA0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A|LmjF.33.023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FB11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A205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4287B8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7F20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COAL182|LmjF.01.05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D371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7FFF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45BDDF5B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1638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n6|LmjF.32.29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3439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53F8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5836DB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5FF5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Aer|LmjF.33.023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1AD5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3721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98DB36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758D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COAL2|LmjF.01.05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830A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077B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5B77305A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E764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n7|LmjF.32.29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D7CC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8D47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76B512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4943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Aer|LmjF.35.21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7D0E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651F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8622F3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93DD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COAL2|LmjF.01.04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5850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CE19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48635662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6C61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n7|LmjF.35.387</w:t>
            </w: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A083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U</w:t>
            </w: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A181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D0B432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B573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Ag|LmjF.35.21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D364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</w:t>
            </w: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88AF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408675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1829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COAL2|LmjF.01.0</w:t>
            </w: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5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BE32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U</w:t>
            </w: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6122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N</w:t>
            </w:r>
          </w:p>
        </w:tc>
      </w:tr>
      <w:tr w:rsidR="00E75624" w:rsidRPr="00E75624" w14:paraId="6355C075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5BCE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n8|LmjF.32.29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BBDF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33F0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4E53C3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3F9E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Ag|LmjF.33.023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7BAF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C3C3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60FFE4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B997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COAL2|LmjF.01.05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BBE6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5450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25ED55FC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53B1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n8|LmjF.35.38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7F0F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3FBE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2C30A3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C607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Am|LmjF.33.023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D5F5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F699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382AFB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C65A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COAL2|LmjF.01.04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4DE3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E757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4AA9FD5F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872D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n9|LmjF.35.38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AC18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02C7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DC5CC4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BC3B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Am|LmjF.35.21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F6B1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B382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FB5127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16BC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COAL2|LmjF.03.02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01B9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E499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60C6914D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A055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n9|LmjF.32.29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BF27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2601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4DCC1B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0A39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K1|LmjF.34.01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1638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2F87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A220A2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D356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COAL2|LmjF.01.05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61D6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233B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0507D702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11C0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ICRNTK|LmjF.29.21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DF9D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65BC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53C0E1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4E9D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K1|LmjF.34.01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C798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F43B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D2610F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47CE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COAL2|LmjF.13.04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8D98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EC71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2E2E6B76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0168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ICRNTK|LmjF.30.06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E339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DA77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6DEF70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85E4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K1|LmjF.04.09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5983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E632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01FC1B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65EF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S100COAr|LmjF.14.06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533D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3B04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3D77B716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D554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ICRNTK|LmjF.30.03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D533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F522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5D094B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505F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K1f|LmjF.21.12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1DED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FCF3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86CCEB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4022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S100COAr|LmjF.14.06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25AD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2F1E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46C1B3E1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7A45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ICRNTK|LmjF.32.18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9055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F6D2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ECAEC4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800D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K1f|LmjF.16.00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615A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9425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692F6E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7841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S100COAr|LmjF.14.06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4385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2E39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6F3CB718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E960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ICRNTK|LmjF.07.01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E7BD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18CC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FD32F9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5DC7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K1g|LmjF.36.13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83F6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4979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4D8B24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D3F7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S120COAr|LmjF.14.06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9807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332B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2ACE108E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90B2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ICRNTK|LmjF.11.02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DC5B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5C7B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85B2B4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7B89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K1g|LmjF.25.23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1D12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26E0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A141C1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5BF6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S140COAr|LmjF.14.06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D66C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BCFC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25CA87EF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DF19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ICRNTK|LmjF.27.01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9740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4683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20FBB2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AF26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MDCi|LmjF.30.31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308B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2AC3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6C503C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FE98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S160COAr|LmjF.14.06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EA4E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908F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196CB460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DB43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ICRNTK|LmjF.13.07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86EE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2D56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D92A41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D087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MDCi|LmjF.30.31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B042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BA2F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BB894C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FB00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S160COAr|LmjF.14.07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0659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721E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6D36EEFA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07A5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ICRNTK|LmjF.36.42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2A05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F0FB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989AF2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21BD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NCYC|LmjF.17.01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25C9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819F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6B959F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D6A3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S160COAr|LmjF.14.070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19C9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2605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4D0FC24A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AD2F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O3R|LmjF.30.06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B7DE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B029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33ECFE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B304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NCYC|LmjF.17.023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7FFB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8F25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1566AB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8F0A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S160COAr|LmjF.14.06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43DE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6E86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544A4AE9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D742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PHPPH|LmjF.31.23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E3C9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70B5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6AB52C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2DF6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NCYC|LmjF.05.12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04C3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92B8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098C24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2C40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S180COAr|LmjF.14.070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772B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8FAC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3F721DD6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8AE9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PHPPH|LmjF.31.23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E26C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17C6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A6F31E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AF9C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NCYC|LmjF.17.0237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D5FB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D1B0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2430D4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10A9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S180COAr|LmjF.14.06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F829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0EB5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0FAA2CDD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F666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TRLASE|LmjF.26.22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9023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7E98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466B43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B6E9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NCYC|LmjF.17.02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EE9A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59DA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27EEE1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1701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S180COAr|LmjF.14.06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68B9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6A44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2456CFAC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7DCA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TRLASE|LmjF.26.22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989C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7623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39FF0C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42A5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NCYC|LmjF.36.31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8A8E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4EF0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942A71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155D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S180COAr|LmjF.14.07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6877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8F90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286A4F80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9C79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TRLASE4|LmjF.26.22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99D2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DCF3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5F3046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C259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NCYC|LmjF.17.02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B646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7ACF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F04637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99CB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S203COA|LmjF.32.11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EA88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4CAF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2FF62C5B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8B41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TRLASE4|LmjF.26.22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0F6D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9BFC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CAF78A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3A6E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NK1c|LmjF.34.36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7EEA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A34C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436DF0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5EBD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S204COA|LmjF.32.11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4DBE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566D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20085A62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05D0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OCCOADm|LmjF.28.25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D915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D682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1A0BCA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2973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NK1c|LmjF.30.08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F90B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07D6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0D78A9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DC41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S224COA|LmjF.05.11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76C8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B8BA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31E8737B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0329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OCCOADm|LmjF.06.08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1FEF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FD68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314B4E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C15C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NK1c|LmjF.30.08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D08D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87F1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F4F5EA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0193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S224COAr|LmjF.14.07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360C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5061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1DBBEB42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3139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OCDMAT8m|LmjF.05.05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2925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6012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408242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0530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NK1er|LmjF.30.08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DD90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AF4A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869473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F10E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S224COAr|LmjF.14.07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95A8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274E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45DD649B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D09E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OCMAT3m|LmjF.05.05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2F03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53D8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406209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CEB5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NK1er|LmjF.30.08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D421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C81B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9E9D0E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106D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S224COAr|LmjF.14.07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F36E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AE20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3B98BC3A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96E2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OCOAT1r_m|LmjF.33.23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3412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677F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5C5049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CED3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NK1er|LmjF.34.36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630B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7205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49F7C5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3242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S224COAr|LmjF.14.07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EA54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6E4E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35881F5A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9C10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OCOAT1r_m|LmjF.30.19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F201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E86E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479BAC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E8DD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NK1g|LmjF.34.36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3C07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BE6A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9DC88C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9358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S225COA|LmjF.05.11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67A9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8EB4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34F07FEF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7830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OCOAT1r_m|LmjF.30.19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B953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9273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B63467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26F5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NK1g|LmjF.30.08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6720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22E3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A83827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0051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S60COAr|LmjF.14.06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F12B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F24B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2C66025F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8CC9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ODH1mi|LmjF.21.14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E863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0BEE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2D7AD1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7D55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NK1g|LmjF.30.08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F8AB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8BBA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B250D6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0FB2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S60COAr|LmjF.14.06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0821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C055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18A4DF8D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5C49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ODH2mi|LmjF.21.14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392A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EA4B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FA16D8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3893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NK1m|LmjF.30.08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4E80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5A8C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D48FDD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FCEC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S60COAr|LmjF.14.06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C19F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D97C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35BDDC36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0DC6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ODHmi|LmjF.21.14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4D78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E1E8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3A606D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26D1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NK1m|LmjF.30.08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F90D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3D27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48DAA3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9014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S80COAr|LmjF.14.06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2410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593A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2D4DCDD2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5D11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OHPHM|LmjF.35.42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3588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78EC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CFD456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D5E5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NK1m|LmjF.34.36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8C6C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DDF4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99ADE9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9104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S80COAr|LmjF.14.06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1749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1A82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33228A47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DB45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OMPDCg|LmjF.16.05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CA9F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1A80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AC7BD9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1B9D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PT2|LmjF.26.01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3B22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6EA8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9EFD47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7E05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S80COAr|LmjF.14.06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6E33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6AA5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1FF42672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F8D2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ORNDC|LmjF.12.02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5DB7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1521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26687A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003D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PTr|LmjF.26.01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F281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1D8E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0AB82B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1998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BAg|LmjF.36.12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C29D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EB7F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6F330DFA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3A13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ORPTg|LmjF.16.05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D28A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D6EC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F608A0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C53C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SL1r|LmjF.04.04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6272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999D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F6F217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4E9E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BP26|LmjF.36.01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E9BA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7751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7AD2B7CF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C12E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5CDm_i|LmjF.03.02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CFA5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B87D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997D09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B4B7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SL2r|LmjF.04.04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AD6B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B228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F39B51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632B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BP26|LmjF.07.07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36E4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A08D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1321F323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282E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5CDr|LmjF.03.02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39CD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40F2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4A597C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D932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SS_i|LmjF.13.11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3066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A537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CC1148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E965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CLT|LmjF.17.14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AE3D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2C31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710BB18C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953A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5CRr|LmjF.13.16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A90D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2A4C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0D7392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7BB6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GDC|LmjF.36.00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DF18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8B94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0F92A8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0F3A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ERCOAL|LmjF.19.098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1190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8F71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0E0D9D27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74EA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5CRrm|LmjF.13.16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1542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737A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7701FC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0AC4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GMT|LmjF.23.00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CF69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D6C9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FEC370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89EC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ERCOAL|LmjF.19.100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0F76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0684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1213B680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2928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APA_LM|LmjF.19.13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CD33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07E7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691452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67E1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GPATi_LM|LmjF.32.19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F6C6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D982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D641FE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9098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RDg|LmjF.35.11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E8E3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3244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19DF4579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D05E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APA_LM|LmjF.18.04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8014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5C78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4444B8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1560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GPATim_LM|LmjF.32.19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E0CE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2DDC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462000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8720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RDm|LmjF.35.11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C1E3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FCE0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066A66CB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8FA8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APAm_LM|LmjF.19.13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F5F5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947B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AF16A1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08F3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HC|LmjF.36.39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2D8B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FE27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EE05CF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BC9E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RDm|LmjF.35.08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E3A2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AA93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05B9DB18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63BF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APAm_LM|LmjF.18.04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7FBE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7A01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C055DA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6E4E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HSERL2|LmjF.35.32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92B5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0A13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8A68BE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3237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THFLr|LmjF.30.26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39B2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4706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7AFEC89E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6E4E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DHe1|LmjF.18.13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98E0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A56E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ED54E0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E9E5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HSERL5i|LmjF.36.35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DFE0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6F46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70B3DE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1C37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UMg|LmjF.29.19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5A20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6881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415C1E59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34A7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DHe1|LmjF.35.00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B7A0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592D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10E5D2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96DD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KAGPP_LM|LmjF.19.13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80A4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E331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D8A93C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5243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UMm|LmjF.24.03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C59A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7600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7DAA7862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5177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DHe1|LmjF.25.17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1457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2799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BEE5DE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569E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KAGPP_LM|LmjF.18.04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C3D2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2B52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83D25B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C90F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3PDcm|LmjF.28.02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1D8A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23E3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4B723FA2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939B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DHe2|LmjF.36.26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813E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0200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E8A166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9F6B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KGDE1B|LmjF.36.34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A6BA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1913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47D65E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BA7E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3PDcm|LmjF.20.04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570A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0B7A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769AFDED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00C0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DHe2|LmjF.21.05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9809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809C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B0C3C6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7550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KGDE1B|LmjF.27.08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6AEC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B3CE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C0CC13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C22A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3PDg|LmjF.10.05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A672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491D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6DFA3783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C68B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DHe3|LmjF.31.26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A9CA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9BBB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0A43DA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E943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KGDE2B|LmjF.28.24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8428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CA19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BDEE27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297D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5SDr|LmjF.32.31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7FE5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4B39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0BEE9BEF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09B5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DHe3|LmjF.32.33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54BD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CAB5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145EFD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FC12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KGDe1|LmjF.36.34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20D8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CA58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0E79F4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5980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6PDAr|LmjF.32.32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6BB9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717F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6489F818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0E91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DHe3|LmjF.29.18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B7D0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7AB8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ADBAF1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99C0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KGDe1|LmjF.27.08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30CE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4119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63426A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A8E4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6PDH1|LmjF.34.00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0546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3499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61AB5E99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FA84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DHe3|LmjF.31.26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8A54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9990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A11055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6223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KGDe2|LmjF.28.24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A478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6F9C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15A460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D4D7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6PDHg|LmjF.34.00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2912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81A0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5DA1587D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90E8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DHe3|LmjF.31.26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FA0B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6865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12CB85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870F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LAR|LmjF.23.14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296A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9BC0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B908B4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BF82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ALKx|LmjF.35.27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B2C5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1908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2A213248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C930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ETOHM_LM|LmjF.31.22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0F7F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58DB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73A1D9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EE71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LATA_L|LmjF.12.06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4ACD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73FC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047357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B3DE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ALS3a|LmjF.18.00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34DF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3D93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4B31C81C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2AE1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ETOHMm_LM|LmjF.31.22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CF86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257A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82A033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9B1B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LATA_Lm|LmjF.12.06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2980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E744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E404CD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0CE0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APD|LmjF.35.47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C373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FD31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5DB1FE9F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6C13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FK26|LmjF.03.08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E91F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3E6F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8F13B6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16AF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LATRSi|LmjF.22.15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1393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C77E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601987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3C1B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APDg|LmjF.36.23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B35D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D40F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12337D9E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2112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FK26|LmjF.26.03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7B9A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A7BB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268BD8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A9CC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LA_Dt6|LmjF.22.02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E8BB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2AF2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BE5D2B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2949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APDg|LmjF.30.29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C6A3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25F6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356030BE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6BF8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FKg|LmjF.29.25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EB9E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E58D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E62F11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7058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LA_Dt6|LmjF.14.03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BB22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F7A0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6D87CC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71D1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APDg|LmjF.30.29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46D9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D69C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200C6D3A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AB21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GCDr|LmjF.03.00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E86E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B0DE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2F0847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7DD7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LA_Dt6|LmjF.27.06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81C8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C7D3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4AD0DC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5B6B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CCa|LmjF.26.00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EC81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F1D1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3C6BBF28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70A7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GDH|LmjF.35.33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81F4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</w:t>
            </w: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520F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4CF723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D557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LA_Dt6|LmjF.11.05</w:t>
            </w: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4738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U</w:t>
            </w: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0A57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6095CA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4BEB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CCb|LmjF.36.38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4A3C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</w:t>
            </w: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CFA5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N</w:t>
            </w:r>
          </w:p>
        </w:tc>
      </w:tr>
      <w:tr w:rsidR="00E75624" w:rsidRPr="00E75624" w14:paraId="508351EF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1312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GI1|LmjF.12.05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88EC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A0C5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E2800E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6961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LA_Lt6|LmjF.11.05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824A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3EF8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9587FA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62EA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CCb|LmjF.36.38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9196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088F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47400F1D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B0E5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GI2|LmjF.12.05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3367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D58E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D68A8C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FB4B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LA_Lt6|LmjF.22.02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54CF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764B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4EED1E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6DE6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CCbm|LmjF.36.38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F120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34CA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2C22A36B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095B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GI3|LmjF.12.05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C609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1D22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208DBF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B87D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LA_Lt6|LmjF.14.03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73FB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4059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2B6DE2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53A6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CCbm|LmjF.36.38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EA97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8BDB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07D77846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4117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GK|LmjF.20.01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EFB0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09AC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FEF75D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8FBB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LA_Lt6|LmjF.27.06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CAAC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0DA0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3D925C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BD91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HMT|LmjF.14.13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5328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0750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57A19C51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DD54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GK|LmjF.20.01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B889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4D31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371F97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BE5E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LCD19|LmjF.23.03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EC38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0D7C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431F7B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99B1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HMT|LmjF.28.23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EEF2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9C7C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54458166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6C1C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GK|LmjF.20.01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45D1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3E99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9C4FC1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85EC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LCD19|LmjF.30.20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85F9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719C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CD430B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EE03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K1|LmjF.36.22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D374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DDA8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5279300F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218C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GK|LmjF.30.33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D1AE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EDC6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259266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2AA2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LCD3|LmjF.23.03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6CCF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15FE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AD890F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DECC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K1|LmjF.33.10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09B9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D531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79DA0987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58AB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GKg|LmjF.20.01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74B1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8D5E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F22ADE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6262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LDD19m|LmjF.25.11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15DB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5D36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ADC277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3665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K1er|LmjF.33.10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9C41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5625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0CBE747A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C782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GKg|LmjF.30.33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A509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2F50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BBE88D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3CF7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LDD20m|LmjF.25.11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B90C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EF09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6A1F00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24EE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K1er|LmjF.36.22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8DDC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05B6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1E746B4E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736C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GKg|LmjF.20.01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E1F1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B1C7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850744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A6AB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LDD2xm|LmjF.25.11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DBA6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5419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8C2D3F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B745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CAt2|LmjF.33.02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B08D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00FA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7A1881A8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564A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GKg|LmjF.20.01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43CC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C88E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6ED650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AA11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LDD32m|LmjF.25.11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251B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4831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EB6AF8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8862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CAt2|LmjF.36.62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FD50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CF46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7F758340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3085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GL|LmjF.26.27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494D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F4A7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DB84D7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165D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LDD4xm|LmjF.25.11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DA4A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18A0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6EA259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FBD0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CAt2|LmjF.36.62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4C7A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D593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239EE8BE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9256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GLg|LmjF.26.27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C199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F5CE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CACAF1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6BC2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LDD6xm|LmjF.25.11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D357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884B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FB78D8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D97B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CAt2|LmjF.36.63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1096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1FB9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2BF8D508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37CA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GM|LmjF.33.21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2761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89B7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1D0A85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75E2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LDD8xr_m|LmjF.25.11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4201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FD9F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EAA8B4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D66B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CBt2|LmjF.36.63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9C74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FD2D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57979472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1539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GM|LmjF.36.40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0D73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C5F0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1A5419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124D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LDOXm|LmjF.25.11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F9CA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8B9C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EED149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AB46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CBt2|LmjF.36.62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78FF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AA13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244CF8AB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6AEC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GM|LmjF.28.22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B1E0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C769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8AF777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6350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LDR|LmjF.31.28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DBEA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8472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A4EF41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619E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CBt2|LmjF.36.62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C71B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30ED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0E2CEB9A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C723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GM|LmjF.36.66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592E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0636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F316F6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CBE1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MPDg|LmjF.13.09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4ED6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4E7C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06CA93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385D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CBt2|LmjF.33.02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3003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C4B9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412C7DD7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71D4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GM|LmjF.08.00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B1EA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4FD0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28B22F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97E0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MPDg|LmjF.32.25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3B42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2C9B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511E00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D39B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NS_i|LmjF.06.03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D4B3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BA6D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148F4483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484F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GMT|LmjF.21.06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E964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72C3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C18AD9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7A79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MPDg|LmjF.04.02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4EE6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A8EC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4744C5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0D26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NTRS|LmjF.15.14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5D4B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DB1E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3C8697ED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41BA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HCYT_LM|LmjF.26.16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582C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6CD1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887634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90FF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MPDg|LmjF.35.48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6277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3A9D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F18434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9B31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NTRSm_i|LmjF.15.14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7567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CCB0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6BBA31EF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F2FA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HCYTm_LM|LmjF.26.16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3B0E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626D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BFDFF2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208E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PIND|LmjF.27.00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B82C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5848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D5A26B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BA44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Nt|LmjF.27.06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B00C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AA8C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5ED437D7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A94E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HETA1|LmjF.35.08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E941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3349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6D4FAE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9D09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PINM|LmjF.27.00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45A6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D96B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C8C784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FD8D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Nt|LmjF.14.03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DC8A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6A85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142842C7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F1C1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HETA1|LmjF.36.23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5177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1EEC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E22D54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D2EC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Pase|LmjF.25.19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9743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C6AF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1AFC79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9BC0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Nt|LmjF.22.02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0661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A382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5AF45BE8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6784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HETA1m|LmjF.24.03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1072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CF27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17F4E2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6C0A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RGNg|LmjF.35.14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8C7B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3833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81CA6F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F675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Nt|LmjF.11.05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B70B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09BC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66B2C947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6CBD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HETRS|LmjF.32.08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6DAE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8F46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384485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80B4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RGSSr|LmjF.23.02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6265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9DF9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7B3E48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1B5E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U5K|LmjF.26.27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C29A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5964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11D480E8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09E6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HETRS|LmjF.19.10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AC28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62D9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ABF73D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CAAB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RGTRS|LmjF.27.13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F3A7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2D71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772BB3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409D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UCYSL|LmjF.18.16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B2C9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9830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2AA1892A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2043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HEt6|LmjF.22.02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7C9A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0F80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208A41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D293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RGt|LmjF.14.03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2981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283C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FC62AB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12B2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UDx</w:t>
            </w:r>
            <w:proofErr w:type="spellEnd"/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[m]|LmjF.15.10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2843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6F92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53B27F0D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7DFF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HEt6|LmjF.14.03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8843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4F84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0E50AB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8E94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RGt|LmjF.22.02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AC1C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8DFD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F5FE7F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3A73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UDy|LmjF.28.29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185F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DF6D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22037B8C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0E85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HEt6|LmjF.27.06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F456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63F6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12C6CF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C882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RGt|LmjF.27.06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F62B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B8CC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DB591C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5679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UKg|LmjF.36.23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2DFF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7131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7EDA5E7B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773C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PHEt6|LmjF.11.05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2D71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36AB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FB2FAD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E526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RGt|LmjF.11.05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B8DF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1E2B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7A38A4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CB31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UKg|LmjF.21.02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039E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A08A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04E1FD47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78BE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I45BPP_LM|LmjF.35.00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EB81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A2E4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8EDB89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FB3E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RMT|LmjF.12.12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4809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660D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32D401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F959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UKg|LmjF.21.02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B357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E43F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4AB9170B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E362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I45BPP_LM|LmjF.30.29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05A3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11CE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FBDF97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7611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RMT|LmjF.03.06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528B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7E18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E02D05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FF94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UTRS|LmjF.30.32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A871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E1C1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39584C69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5D5B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I4P5K_LM|LmjF.34.30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59E3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33C5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FCE63F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EDC5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SAT|LmjF.31.17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6EF7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E3CC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53EFBE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3BE8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UTRSm|LmjF.30.32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18F5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418C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28B26B5B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82D1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IN3K_LM|LmjF.24.20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78AA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DF4D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2E6B85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AD27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SCBPm|LmjF.34.00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84E6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3DFD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D3E231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47B2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Ut6|LmjF.11.05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451B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ECFA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73E3CDB8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D426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IN3K_LM|LmjF.02.01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A043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FDFA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A33322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7D60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SNN|LmjF.15.03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A14B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AAD3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D53076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06CC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Ut6|LmjF.27.06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B325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7181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0317EFB6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801D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IN3K_LM|LmjF.20.11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C173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4291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C4A595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11DB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SNNg|LmjF.36.44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EC70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662E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D1D58C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4168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Ut6|LmjF.14.03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1E6E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4AFC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532E7A90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3D61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IN3K_LM|LmjF.30.18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9C47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3075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F3D3C9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B531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SNS3|LmjF.26.08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F5D1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31CF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85BE36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F1FC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Ut6|LmjF.22.02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24AA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738E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5FA3DEA7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0CA3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IN3K_LM|LmjF.34.39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9988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CA3D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8066F8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19AF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SNTRS|LmjF.34.23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382A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7F0A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FE6E73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01E1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YCKr|LmjF.02.05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E2EC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5F99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6C677C80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1A89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IN4K_LM|LmjF.34.35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DE00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9573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832F86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035B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SNTRS|LmjF.34.23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9DDC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E513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78EAC1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C7A3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YKg|LmjF.35.30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8ACD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BF51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477BA0DF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03D6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INOS_LM|LmjF.26.24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0587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F4C2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908B24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D413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SNt6|LmjF.11.05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B9D9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9960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48E55A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8B4D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YOX1|LmjF.12.02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E9FC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38E6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04241BD1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76A8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It6|LmjF.03.05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F470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51DE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F88130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E1E7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SNt6|LmjF.14.03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4E81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9BC0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02E954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0DA7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YPATm|LmjF.25.00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A112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1AE3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677C6B50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BD32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It6|LmjF.10.00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F72C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362D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2C4639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D97C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SNt6|LmjF.22.02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3C9A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B5C1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008AB2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AFE5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YPATm|LmjF.05.01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C1D2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7614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113EA370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DB99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It6|LmjF.10.13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50A4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72EE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72E9B0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EFA5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SNt6|LmjF.27.06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7CE4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1436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0527B9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C0EC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YPHATm|LmjF.05.01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071C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934E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2BDB55B2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0B14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Itm|LmjF.05.02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E472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CE39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AA3B65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771C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SPCT|LmjF.16.05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4223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1E37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410F2C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E70F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YPHATm|LmjF.25.00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0A82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05DC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7DA25847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3477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Itm|LmjF.35.44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848E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104F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107F25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8A41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SPTA1|LmjF.35.08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BA77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4B1B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3A35EE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C831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YTRS|LmjF.36.38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D9B2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7631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10F6530E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1889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Itm|LmjF.35.44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1D8C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7296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1AC5B1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E5E5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SPTA1m|LmjF.24.03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4F35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7232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CEC2F8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8869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Yt6|LmjF.14.03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0374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68D4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6E5BBC63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D026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LAc_LM|LmjF.35.30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1D36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6FF4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97C859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CAA5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SPTA3|LmjF.35.08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EF0C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86FE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55956F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B2E1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Yt6|LmjF.22.02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4A7D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88BE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2EC9ACD3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706E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LAe_LM|LmjF.35.30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04C7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16F4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5C7DE8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096B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SPTA4|LmjF.35.08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1E03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4592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DEC203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D37B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Yt6|LmjF.27.06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F883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8FE1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70187968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7F21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MANM|LmjF.36.19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F5B9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94D4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1576B9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6AFC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SPTA5m|LmjF.24.03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178A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E439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AC4803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71E2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Yt6|LmjF.11.05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BF6F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F0C5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15ED004D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67FE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MANMg|LmjF.34.37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54A7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560D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471BE4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D61E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SPTRS|LmjF.21.089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229B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75E4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478628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85FE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MPS2|LmjF.22.01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42E1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8BD9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341117EC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14C4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METM_LM|LmjF.31.31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8685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7D5A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52B5D4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633E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SPTRS|LmjF.30.04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1E6D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2336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E9ADA1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CD4B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PAM_LM|LmjF.34.10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8FA5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9E77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4475FDF8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F76D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METMm_LM|LmjF.31.31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F52E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D1DC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99B057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CD72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SPt6|LmjF.14.03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7E7B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10F7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70AA2E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8D9A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PAMm_LM|LmjF.34.10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3A6A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C2DC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1FD6C28A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CED8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MEVK|LmjF.15.14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15D7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B56C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ABDD5A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9758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SPt6|LmjF.22.02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F89F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DEB6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AFDB51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96DA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PDDA1|LmjF.28.21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F826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A2C6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7844B34F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1EE6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MEVKx|LmjF.15.14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440E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9F8E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7DF088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786A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SPt6|LmjF.27.06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66DF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4A14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EEAE0E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2D0C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PDDA1|LmjF.36.59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0AB5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9761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5B361764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FE52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NS1|LmjF.29.28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78C0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471B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DFB4CA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86DF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SPt6|LmjF.11.05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FB1F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C0A2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E5E72C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70D6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PDDA2|LmjF.36.59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9BD4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E06C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76543E9E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C4C2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NS2|LmjF.29.28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1E1B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DCF4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435926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F9CA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TPM|LmjF.36.46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9242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BFD3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04D66F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4FEE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PDDA2|LmjF.28.21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4D67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368B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2119E160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317F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NS3|LmjF.29.28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ABC7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DE0E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EB8C69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696A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TPS|LmjF.18.15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F10D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5BF1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E613A4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4F2C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RTT|LmjF.22.13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3BA3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B2FE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70F52433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7F0B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NS4|LmjF.29.28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AC2A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B15D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7E13BA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A8D7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TPS|LmjF.18.15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234F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6078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D9B70D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443F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RTTx|LmjF.22.13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12C2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6EB7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71677F70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ABA2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NTK|LmjF.28.01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44D4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</w:t>
            </w: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6425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D3CB6E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0F8D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TPS3v|LmjF.18.056</w:t>
            </w: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7D40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U</w:t>
            </w: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E150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06919B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B499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SADHm|LmjF.03.0</w:t>
            </w: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2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3A2E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U</w:t>
            </w: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CC7B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N</w:t>
            </w:r>
          </w:p>
        </w:tc>
      </w:tr>
      <w:tr w:rsidR="00E75624" w:rsidRPr="00E75624" w14:paraId="53E582F7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0ED7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NTK2|LmjF.28.01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2B8C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7C69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57A8B5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F4A9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TPS3v|LmjF.23.03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D441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B14C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EE8127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A589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THP|LmjF.26.08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4A8F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3C47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1B8EE50B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E273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PA|LmjF.03.09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3D2A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64BA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1913BD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11F0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TPS3v|LmjF.30.36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F9E9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4D5C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63A575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4631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THP|LmjF.26.08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9563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C9FE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30656B42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58A1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PA_1|LmjF.31.12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FB64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0896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B64E6F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CD5A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TPS3v|LmjF.35.07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CB47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51D4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9017FB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D758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THP|LmjF.36.30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2CB6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1346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3E938FF6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080C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PA_1v|LmjF.11.02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9BFF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646D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08967D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1DF5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TPS3v|LmjF.21.18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157C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16B6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991F66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7B3A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THP|LmjF.26.08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3D17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81DF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44AE0E11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69F6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PCDC|LmjF.30.15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E978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8C13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C09D97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771D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TPS3v|LmjF.21.17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6D18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1A12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DB139D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444D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THPm|LmjF.26.08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2E41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558D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02FA7FA8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E737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PCKg|LmjF.27.180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0C5D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3B87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C39109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D41E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TPS3v|LmjF.21.13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5E96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6D30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6FA947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FCDF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THPm|LmjF.26.08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E348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131A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78DE2676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FF50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PCKg|LmjF.27.18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89CD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68A0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6FADE4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F183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TPS3v|LmjF.23.15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0296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13C3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B6F139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F885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THPm|LmjF.26.08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EF8A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6FB2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5ECF365A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683A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PCOACm|LmjF.28.04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5E1E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8505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98E988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F6AF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TPS3v|LmjF.28.24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71E0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706E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11F722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C080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THPm|LmjF.36.30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CF30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3F80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6175A361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506A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PCOACm|LmjF.01.00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D9E2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8CAF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43FDB5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EA8D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TPS3v|LmjF.34.36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0333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8DF0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9FFFB0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E78B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THPx|LmjF.36.30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AB6C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32BD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3FE6DA17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9BCF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PDKg|LmjF.11.10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446A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80BA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322DC7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12EF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TPS3v|LmjF.05.11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413E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D1C2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ECEC33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3D8C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THPx|LmjF.26.08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0A5F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C7DE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5F708707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96FA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PPGO|LmjF.06.12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D6EE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54D5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B94FB3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73DE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TPS3v|LmjF.36.31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FCD7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95D2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507EA6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92D1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THPx|LmjF.26.08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3AED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8102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12781FB1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8EFB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ROTRS|LmjF.18.12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1D11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0533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CD59E0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D4B9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TPS3v|LmjF.12.05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9A4D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6974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0C6C60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7D3B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THPx|LmjF.26.08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1A67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AEEC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603996AB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48E6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ROt6|LmjF.27.06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7319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5A46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5B1C32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7F1E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TPS3v|LmjF.28.11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7084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44BF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7938FA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B181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THS|LmjF.14.09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71D9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611E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026CFE70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6107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ROt6|LmjF.22.02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25FC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01D4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BCFB5B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AD23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TPS3v|LmjF.23.01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EA22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F91C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688507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2CE0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UACYC|LmjF.17.01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6A76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0F17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2BE6FC98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9C0B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ROt6|LmjF.14.03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3F96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33CE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F555AD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BB96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TPSm|LmjF.30.36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4C4E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321B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700779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8C91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UACYC|LmjF.05.12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7BDD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AC15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747884F5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5279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ROt6|LmjF.11.05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C9F1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F0AD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C7EE43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7032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TPSm|LmjF.25.11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0C6D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8C72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AECDA9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BA2C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UACYC|LmjF.17.023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FD1A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9EF9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4F0DCE24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1B1C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RPPSi|LmjF.08.05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ED69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C60B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5F7F75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9C0A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TPSm|LmjF.25.11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0383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920E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FB0C52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7D3F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UACYC|LmjF.17.02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B751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6A17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00C3824A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A08A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RPPSi|LmjF.08.11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9E24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9A25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9A4DAF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FF70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TPSm|LmjF.21.17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509E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9E9D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1CDA24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7FD6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UACYC|LmjF.17.0237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0157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3EB3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733D20DA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9F42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RPPSig|LmjF.36.53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92B0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4983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FCF51D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2736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TPSm|LmjF.05.05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1096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2CB5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6DF023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6159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UACYC|LmjF.36.31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6E82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4A65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15B8ACC1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24A9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RPPSig|LmjF.33.19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3BB2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F812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18AF25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0A5E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TPSm|LmjF.21.07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9CA7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9038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858689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25FC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UACYC|LmjF.17.02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1EC4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1369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53A47AF1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836D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SD_LM|LmjF.35.45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D927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841A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99AC75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ED04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TPSm|LmjF.24.06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985B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CA23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7A800C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3BD1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UAD|LmjF.29.0867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A2EE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5AD4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54DC9D05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D51B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SDm_LM|LmjF.35.45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464A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5EA4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B48910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1D74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TPSm|LmjF.05.05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D593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3C42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E79091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DEFE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UAPRTr|LmjF.26.01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8334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3E88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288E053F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0AD1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SUDS|LmjF.26.04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C66B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DC99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8AB351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FA22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TPSm|LmjF.26.04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C3EA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D7FD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6BF154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0367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3MS|LmjF.36.53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6156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FBD4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7DFF5163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C067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SUDS|LmjF.36.16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024F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72B1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E9DDC6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CAEB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BNZPPH|LmjF.25.19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65EE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4340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F5E29C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644C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3MS2m|LmjF.29.23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AA0F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E604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5811C923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2308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SUDS|LmjF.30.15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BDAA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FC99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4D5F4E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0571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BTCOADm|LmjF.06.08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926A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BC73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6E5F22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6A68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ACD1m|LmjF.36.11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FF22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9529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6EDEF605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E27B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THK|LmjF.28.01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790A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5D87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4AF5AF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0FBC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BTCOADm|LmjF.28.25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924B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3601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31B499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33F3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ACD1m|LmjF.26.15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DB3A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27CE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2351EC99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115E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TROPACE|LmjF.25.00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3058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8038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EAD2D9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9B20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BTMAT1m|LmjF.05.05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F595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2105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8793E2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3587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ACD2m|LmjF.36.11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65B7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0F7D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49FA8563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E614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TROPACE|LmjF.05.01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5D2E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7DA8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B97504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E6D9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BTNL1|LmjF.31.10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FC2A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B575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E23445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1378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ACD2m|LmjF.26.15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C754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B53C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3F5615E6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BFD5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UNP8I|LmjF.29.28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3767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43DA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72DC64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D25E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14STRr|LmjF.32.23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3F60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1F54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A6ABDE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4AB2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ACD3m|LmjF.36.11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6B54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57B3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6739CE04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2F5B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PYDAMK|LmjF.30.12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858A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EA25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0C7A89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ABA4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24STRer|LmjF.33.06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8724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51B2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FA0AA8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B9A0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ACD3m|LmjF.26.15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F9D0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7399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64EE9C61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1601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YDXK|LmjF.30.12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F6C9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6368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D067FB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E121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3STDH1r|LmjF.06.03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956F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B4F8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2E6AE2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5072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ACD4m|LmjF.36.11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F76D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E3D9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2C8BB4DF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2281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YDXNK|LmjF.30.12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958B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E4F0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1BBCAB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CA76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3STDH2r|LmjF.06.03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FA50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A48B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384928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572F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ACD4m|LmjF.26.15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97E7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4C52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59319751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68AB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YK|LmjF.35.00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4F8D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BC9F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130E65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1AC5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4STMO1r|LmjF.36.25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D4E6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6E77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C19C23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C0AC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ACD5m|LmjF.36.11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7200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3B5C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23B57CF9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6E5A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YK|LmjF.35.00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6033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698B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62CA93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4D14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4STMO2r|LmjF.36.25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CE43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BC28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9B2D03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AD50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ACD5m|LmjF.26.15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A46F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1C6D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7B49651C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81AA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YRZAMn|LmjF.26.02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3230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2A8E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6E6104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AC79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5STDSr|LmjF.31.05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7A68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C452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8551D4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0937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ACD6m|LmjF.26.15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62D4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49A1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27F84D00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8D8C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YRZAMn|LmjF.34.21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25DE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A606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C1153A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3918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8STIr|LmjF.29.21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2A9A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4568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61906B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3437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ACD6m|LmjF.36.11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013C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3BA8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27D94833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EBF0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AFFH|LmjF.23.08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475E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C9FB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9D75C1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48B7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A2abc|LmjF.04.00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7150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F256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C1ADB8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48E3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ACD7m|LmjF.26.15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12C4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D48A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43CF7B4B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3870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AFFH|LmjF.27.23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0ABE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EAC6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187F6A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F4B3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DAL|LmjF.16.05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4C32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EF25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123477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9C75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ACD7m|LmjF.36.11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070E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72FB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77F8A617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9BC0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AFFH|LmjF.23.08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FDCF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DE4C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BBF4ED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1253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DGPTm_LM|LmjF.07.02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D79E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AABB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119B38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89F5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ACD8m|LmjF.36.11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615B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BD50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1D682CFE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8A8D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AFFH|LmjF.04.03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0DFB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288F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ADDCC7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8DAE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DPDSP_LM|LmjF.14.12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381B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3946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C22291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F04C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ACD8m|LmjF.26.15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689A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C8DC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3FC81CEE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2BF0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BK_Dg|LmjF.36.00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63BB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DB7B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91DD85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0B0C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DPDSPm_LM|LmjF.14.12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9DCB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4407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08966E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E623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ACD9g|LmjF.24.20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9F8A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5B68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237D311F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A9FA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BLKg|LmjF.36.00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C285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4FE9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668481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274A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HLPCTD|LmjF.18.13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1B31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F2D7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22071C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A55B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ACD9g|LmjF.33.26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7D0B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F820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20AB3573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24A8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NDR1(n)|LmjF.28.08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1F5D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0CF9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5E873D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13B2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HLSTIr|LmjF.16.13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8040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FD38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363422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DB70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ACD9m|LmjF.26.15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3276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AE26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145DDD46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E359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NDR1(n)|LmjF.27.20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A161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ECB2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784334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F95F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HOLK|LmjF.35.14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8EB8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0D98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877274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AB0F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ACD9m|LmjF.36.11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3322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877E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5A53D160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E8AE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NDR1(n)|LmjF.22.12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40D9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A714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C48DB0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78FC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LPNSm_LM|LmjF.34.21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2D4C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8AA5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4BB5DE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DB39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ACOADm|LmjF.26.15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F97C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F552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68D5C573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43FE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NDR2(n)|LmjF.28.08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3FCD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8D83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BBAC03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C035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PPPGO|LmjF.06.12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853B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0F8D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F9703A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41CA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ACOADm|LmjF.36.11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CC7C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805D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28E6783A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4C8A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NDR2(n)|LmjF.27.20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1D25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FCF4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A0028B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7D93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Sm|LmjF.18.06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4E4C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A73C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089457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A660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BCOADm|LmjF.36.11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81FA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3746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78E6CA4A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F220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NDR2(n)|LmjF.22.12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897D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7042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3062FC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4555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Sm|LmjF.18.06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BA9B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B0F6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62B8DC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A180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BCOAE|LmjF.26.15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99CF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86FD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16129999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B749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NDR3(n)|LmjF.28.08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49A8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7EB9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6E566C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3D9B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TL2|LmjF.14.04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45F5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AF50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4071EF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C4C6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BUR1m|LmjF.24.20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B5DA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410B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15A88F52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B36E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NDR3(n)|LmjF.27.20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54DB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29E7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C15741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4BB0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TL2|LmjF.32.26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6E50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C812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B137F9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1EC0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BUR1m|LmjF.27.24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919F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60CD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62301510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EFB2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NDR3(n)|LmjF.22.12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4FF9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F607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0F55A3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2389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TL2|LmjF.32.26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2899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56CA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A1613B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0282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CYSMT|LmjF.36.63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2437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3863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2CFA6E83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4EC0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NDR4(n)|LmjF.22.12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024A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C1A6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8DCB5C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5A7F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TPS1n|LmjF.20.05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AB74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6103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039A7C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6A9A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DCOADm|LmjF.06.08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656A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67A3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44645993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E60B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NDR4(n)|LmjF.28.08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1577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5949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D23858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6904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TPS2n|LmjF.20.05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A57A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1634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1EB85A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3E54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DCOADm|LmjF.28.25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F03A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BB5A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32812A42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D460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NDR4(n)|LmjF.27.20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53EE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B307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98FD59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20C2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YOO6m|LmjF.28.26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9D9A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014E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16E494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D98C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DDR5m|LmjF.24.20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A294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DC08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115F60B8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EE69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PE|LmjF.33.15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0122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64FD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D10EE5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4BC0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YOO6m|LmjF.31.15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F11F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1295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37CBF8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DA49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DDR5m|LmjF.27.24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F43C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8728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170A64C4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E2FF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PEg|LmjF.35.36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3B8C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4892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A6E755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91C3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YOO6m|LmjF.12.06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D695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E066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DE80C7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3C8F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DER4m|LmjF.24.20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07B8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EAEF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0257B9DC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8676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PI|LmjF.28.19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4BD1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7008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7ECCD3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AA58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YOO6m|LmjF.04.11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D1C5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5D9F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4F81C8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AE5E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DER4m|LmjF.27.24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34CC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5310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4D37C8BB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1E33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6PFH|LmjF.23.08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7B5D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6D9E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EE18D7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CEA5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YOO6m|LmjF.03.01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6086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D559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179A3E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290A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DMAT7m|LmjF.05.05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4B43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3198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7BA7EBEA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C82A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6PFH|LmjF.27.23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E116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</w:t>
            </w: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E34E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0C1046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3700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YOO6m|LmjF.26.17</w:t>
            </w: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DEA1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U</w:t>
            </w: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9CED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3D001C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08DF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EMAT2m|LmjF.05.</w:t>
            </w: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05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283A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U</w:t>
            </w: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0CE5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N</w:t>
            </w:r>
          </w:p>
        </w:tc>
      </w:tr>
      <w:tr w:rsidR="00E75624" w:rsidRPr="00E75624" w14:paraId="502CB6D0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25ED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6PFH|LmjF.23.08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CB75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36E9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7D6377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A113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YOO6m|LmjF.25.11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34E1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86E0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690CA1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4E6B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EMEASm|LmjF.28.26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49E1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2232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72266A68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E31A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6PFH|LmjF.04.03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31F8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CFAF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E84EB2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D7EE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YOO6m|LmjF.36.699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A079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1CAA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E08353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F7DC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EMEOSm|LmjF.23.15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9885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1841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6C86A1C7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D0D1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AM24MTr|LmjF.36.23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D231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9335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5F2F9E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9EB5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YOO6m|LmjF.20.08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6029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ECF4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F72778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0AB1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EX4g|LmjF.21.02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FA56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8844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48D4B557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94C4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BPP1r|LmjF.32.22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FF25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1F14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C02885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6218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YOO6m|LmjF.03.07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0949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1B50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7C9D82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5521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EX4g|LmjF.21.02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A151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8E98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39C1EABE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DB2D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BPP3|LmjF.19.13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2624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03F6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A0CA8C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2F49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YOO6m|LmjF.23.03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F189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ED50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A7F89F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DB94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EX7g|LmjF.21.02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AAB9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6B4C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6E89D267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75A8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BPP3|LmjF.18.04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9EA2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7C71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5FD5B5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5722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YOO6m|LmjF.21.17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9AE7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7ED9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B71ACB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AD40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EX7g|LmjF.21.02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5B0B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94CF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60B998CF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9A83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BTD_D|LmjF.33.05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7F88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596F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C1CCE8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CF52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YOR_u6m|LmjF.35.13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6A63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3C19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6873C8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A3CD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EXg|LmjF.36.23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C111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8802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4107F763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816F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ERAT|LmjF.34.28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5CC6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09BD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1E72E9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34C7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YOR_u6m|LmjF.07.00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A5E5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2A82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7495A2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535C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EXg|LmjF.21.02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E084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0BA4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1B08E07B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A5B8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ERTRS|LmjF.11.01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5CCE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21CE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8EC584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2C39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YOR_u6m|LmjF.35.15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6CCC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BB6D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062B5F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CA13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EXg|LmjF.21.02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1DA4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FB61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20296BF3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87F8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ERt6|LmjF.11.05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1951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189E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533D77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D5EF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YOR_u6m|LmjF.31.25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23F2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E28F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8C75FF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9F38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HDR7m|LmjF.24.20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F751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C4D2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66C7ED26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F106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ERt6|LmjF.22.02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467E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2DCC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B6C089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199E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YSBS|LmjF.17.02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9730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DC99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03BE36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0953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HDR7m|LmjF.27.24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8C61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4C7F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5AC61696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1C14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ERt6|LmjF.14.03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039A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171D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D2A518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76A6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YSS|LmjF.36.35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91B9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5A3C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1194E2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7286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HYR2m|LmjF.27.24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6885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806B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00E5348C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D583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ERt6|LmjF.27.06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F6E5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8A00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8F0DF2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D992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YSTL|LmjF.32.26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88F8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6461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3BCC94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2CDE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HYR2m|LmjF.24.20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3308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A6C2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64042F12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DA0C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GPL12r|LmjF.30.23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E85F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5D0E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83C4A5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DDC2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YSTL|LmjF.32.26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496F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176A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E41993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ED34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IACL|LmjF.29.06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D1D6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D7F2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1667FE34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EA3F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HSL1|LmjF.35.32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4760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0885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29C3D0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D853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YSTL|LmjF.14.04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C62C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53C9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0A2225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CCB3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IBHrm|LmjF.32.36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C9B6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28EA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0613E0DE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FE0B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HSL2r|LmjF.35.32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BAAE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97B5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08DEE1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372E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YSTRS|LmjF.12.02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C92A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34FD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B79A00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DE31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IBHrm|LmjF.32.36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EF24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17BB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1224C515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65FC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HSL4r|LmjF.35.32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4C81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D8ED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00DE8E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CF07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YSTS|LmjF.17.02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1B31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0332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40639A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FCE1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IBHrm|LmjF.32.36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2D25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C99C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296DEC19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9834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INCOAL|LmjF.19.100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E340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EC65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3CBAA4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F77B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YSt6|LmjF.11.05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0D49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788C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7A72CD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0C35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ISTRS|LmjF.30.06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2F57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0934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4608D1FE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7397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INCOAL|LmjF.19.098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5A2B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1123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51399F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7AE5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YSt6|LmjF.22.02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73BB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B5AC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C55BEF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CA2B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ISt6|LmjF.11.05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AFFF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9F35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67EFE4F5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CD1C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LCBK1|LmjF.18.04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7BE6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0D88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D4F7BC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D294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YSt6|LmjF.14.03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4B56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FDD8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28244D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863F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ISt6|LmjF.14.03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FF5D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6FD4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496803F4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F8C7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LCBK1|LmjF.19.13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D1FB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702B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99F8EF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BFF2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YSt6|LmjF.27.06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782A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D4A6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2BCB25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30B7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ISt6|LmjF.22.02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C068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4817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3B740FD2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C915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LCYSS|LmjF.36.35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181E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2B64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307461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7BB3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YTD1|LmjF.17.03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6056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9DA6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4FD15D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B79D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ISt6|LmjF.27.06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E622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7863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6C5A23BB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FB51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O4t6|LmjF.28.16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3475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4A48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3D9AE2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B14D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YTDK1|LmjF.31.24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A591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78B0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63EACE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B9D2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KAm|LmjF.25.20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840A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500B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07DD3CBA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9AB4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PHK21r|LmjF.32.22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DA3C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0FE5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AF9D21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D22E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YTDK2|LmjF.31.24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FF4D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1CE6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3E8128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B4EA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MGCOARi|LmjF.30.31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4804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A257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57D10A85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F590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PHPLr|LmjF.30.23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82B6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4F20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AA6669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B6DF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YTDK3|LmjF.31.24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6DA9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D041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F81A38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BDB2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MGCOARi_x|LmjF.30.31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2F78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DDA6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585A8C3B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D6D6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PMS|LmjF.04.05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9ECA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8379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DA9071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23E3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YTDK4|LmjF.31.24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9D92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CEC8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A7B1A2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7814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OCR3m|LmjF.27.24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7F16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4465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2D8ADBEB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2A87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QLMer|LmjF.13.16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5F92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44D2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240679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231D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YTDK5|LmjF.31.24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FE5C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F75E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14B4B5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5ADB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OCR3m|LmjF.24.20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5CA9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950B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7C9F810D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392D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QLS|LmjF.31.29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6604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994B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47BC89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A151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YTDK6|LmjF.31.24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869A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9F20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A66BF9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12E3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ODR8m|LmjF.27.24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7DC5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BB01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43101E79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6C4F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QLSg|LmjF.31.29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FDBB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D42C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8781F8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DF4F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YTDK7|LmjF.31.24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BF58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8478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FBC614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BCD5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ODR8m|LmjF.24.20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1241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2B46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3D9095D0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DEB3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SRTMT|LmjF.12.12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6507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A904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76D7E3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F9A9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YTDK8|LmjF.31.24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B26F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2B8D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1F99AD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5433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OXPRx|LmjF.30.01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0F93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5711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23A3FB0B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01C3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RTMT|LmjF.23.12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720A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D7DC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89E97C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1836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YTDK9|LmjF.31.24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A3B7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9120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FD5C52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83F0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P5CDm|LmjF.03.02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5F62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152D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0F03A07F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28EE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SALym|LmjF.36.17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1908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19B7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C965F6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6C23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aATPAC|LmjF.07.06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5A2F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A395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D66CDC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1C30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PDOAi|LmjF.34.43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2EA8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C563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1836FB94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0E40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TFH|LmjF.04.03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7D93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537E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F7E446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1FE3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aATPAC|LmjF.07.06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1D6D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D1BE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9134BA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AE38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PDOCi|LmjF.34.43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73D9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255E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7A5D61AE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E232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TFH|LmjF.23.08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64B9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F500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EECEFE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C844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DAr|LmjF.35.21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C79D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A9D8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789D98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BAEB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PROa|LmjF.13.16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AA10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0A81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6A8FC228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93C8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TFH|LmjF.23.08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5069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B14E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84D4B9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9B4B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DAr|LmjF.33.023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7FBE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676D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50A3EB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400A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PROam|LmjF.13.16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A56F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7406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55175ECC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85E9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TFH|LmjF.27.23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1631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3C8A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0E5208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CE86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DK|LmjF.34.01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C94B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19CB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6D55AA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40B3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PROxm|LmjF.03.02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F268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6ECC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29CB2B4E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C96A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CD1rm|LmjF.24.16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D00C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49AD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65589F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BA53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DK|LmjF.04.09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E4E4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DDA1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993F47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6C38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PROym|LmjF.03.02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8491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8EDE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02AC2811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9234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CD2_u6m|LmjF.15.09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A5F3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46CE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153516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6DB0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DK|LmjF.34.01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E342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3790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E562E7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0BAC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SD|LmjF.07.02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97B2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7008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7F44A7FB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9D2A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COGDPm|LmjF.36.29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3B05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07EE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CC21FF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126D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DKf|LmjF.21.12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CC7E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E884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2DE894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408F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SK|LmjF.30.30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96FE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5FDC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7D451B37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D445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COGDPm|LmjF.25.21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396B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9036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8237C7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B1EE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DKf|LmjF.16.00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C46F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AAE5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F50410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BDDE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TDR6m|LmjF.24.20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C7C2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29AA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4EA220D7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1FFB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COGDPm|LmjF.25.21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B2D1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E055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ACF3AE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3DCD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DKg|LmjF.36.13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C79B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6A90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DAECD2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03A2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TDR6m|LmjF.27.24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51D2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B3EB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4DC3DC04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2A5A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CR1|LmjF.23.08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9F7C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417C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6E2642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8DAB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DKg|LmjF.25.23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AD72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CA9A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B04D47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6C10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XCOADm|LmjF.06.08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8ECE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6652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26EC4CCF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C648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CR1|LmjF.23.08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9C8D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BB21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B9C9E4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02BC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GAT_LM|LmjF.09.10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B986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20D7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C6C7A7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2B29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XCOADm|LmjF.28.25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B489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D9A7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08404FCF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B58C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CR1|LmjF.27.23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A5B6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181B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7C9462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4503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GCPT_LM|LmjF.36.59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6C50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125A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51DA95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75C1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XPRTg|LmjF.21.084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5534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95C2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3558F635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2686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CR1|LmjF.04.03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B233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29D8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411B50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BCDB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GCPTm_LM|LmjF.36.59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F304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C157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1716CB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4C8E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I14BP1P|LmjF.31.29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C1BA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D0E4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317697D7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A2F3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A6PK|LmjF.02.00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304C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B73C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81479B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D7F8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GK_LM|LmjF.16.12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30E8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2184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ED9581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477F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ICDHym|LmjF.33.25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A246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2702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6C64CD70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BD8A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A6PK|LmjF.25.24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2D4A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4288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153056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2214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GK_LM|LmjF.35.53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3356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4620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C913D1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1B57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ICDHym|LmjF.10.02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C21F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F413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123D5302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A3D5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AL|LmjF.16.07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F418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2216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6C73C5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28EA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GKm_LM|LmjF.16.12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689B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EC39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2017C7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01B6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ILETAm|LmjF.27.20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7E6C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E430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486A95C1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63EC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CAFCOAL|LmjF.19.098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43ED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B044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FCF4F7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93D6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GKm_LM|LmjF.35.53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4C3A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38D0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0F7175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6785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ILETRS|LmjF.18.12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3431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1F75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2A646E8A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FDC1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CAFCOAL|LmjF.19.100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B231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D0C4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B7DF0F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20B7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CCOADm|LmjF.28.25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EEF5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0699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B9EC9C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F929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ILETRS|LmjF.36.56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66BC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1F72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444D47A9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15AE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CINCOAL|LmjF.19.100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947A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EB58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B079AA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47D2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CCOADm|LmjF.06.08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28A3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CAD7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C18113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83F8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ILETRS|LmjF.36.56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AA0E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C470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64479159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2E4C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CINCOAL|LmjF.19.098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E891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E346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ADD800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65FB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CYTD1|LmjF.17.03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3E0E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6DDF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19D6E5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E1EB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ILEt6|LmjF.35.44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D7E5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5AA0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3C37DCB2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FEAE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DCOADm|LmjF.06.08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2BAF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C626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CE8429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E883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DCOADm|LmjF.06.08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CBA7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B27B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1CED32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7197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IMPDg|LmjF.17.072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8E11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F262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580BF7F7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A5E6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DCOADm|LmjF.28.25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5333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9D67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69549D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F19F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DCOADm|LmjF.28.25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5116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92DA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F2930F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850B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IMPDg|LmjF.19.15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D664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99DE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57EF42E1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4B66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DPGDH|LmjF.26.22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5F73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AC1F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D60F72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670C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DMAT5m|LmjF.05.05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0710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C2BD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AFB00A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57BF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INDPYRD|LmjF.34.32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2408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3181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0D225719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5918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DSTIL|LmjF.27.00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B943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2157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F3D558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644A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EMAT4m|LmjF.05.05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582C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6F5B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73D5D2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A60D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IPCS_LM|LmjF.35.49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1747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CDB3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5CB0A5FE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4218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FAT|LmjF.36.38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8761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7360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180BD7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1D2B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ESAT180_9|LmjF.14.05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E088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91C0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784DFE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DB97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IPDDI|LmjF.35.53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003D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EFB6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018C6BC1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CE4D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FAT|LmjF.36.38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4686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5C56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253E58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93A5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ESAT180_9|LmjF.24.22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014B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6A92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394623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9778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IPDDIg|LmjF.35.53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C61A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BCA4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3143DEBF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E69B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FATm|LmjF.36.38</w:t>
            </w: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93C9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U</w:t>
            </w: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7107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C5E692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526E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ESAT181_12|LmjF.</w:t>
            </w: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33.32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16F8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U</w:t>
            </w: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0C6E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95AF6C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A74D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IPDPUPT|LmjF.13.0</w:t>
            </w: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0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0D3D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U</w:t>
            </w: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CA00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N</w:t>
            </w:r>
          </w:p>
        </w:tc>
      </w:tr>
      <w:tr w:rsidR="00E75624" w:rsidRPr="00E75624" w14:paraId="3585B376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513B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FATm|LmjF.36.38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119A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2303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251E88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1946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ESAT182_15|LmjF.10.00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5F5D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570E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3E93D6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5C9C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IPP5P|LmjF.11.10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A889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71D2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2DA5C095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2977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FGLUS|LmjF.36.26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AD6F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6079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5EF073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4F2D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ESAT182_6|LmjF.36.69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519D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D30F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89D124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2383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IPP5P2|LmjF.11.10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4097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D33B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1886726F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9EA7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A|LmjF.01.04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3FAD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B0BB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6BDE7E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6D3D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ESAT183_6|LmjF.36.69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91AF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D7E3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A5F7B5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C7CE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KEPTATm|LmjF.25.00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03C6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AF64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1F04B296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0DD1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LAD|LmjF.01.04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EDA9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4392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3F181C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BBB3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ESAT203_5|LmjF.07.10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A926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FA70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8678C1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5177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KEPTATm|LmjF.05.01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1AE9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3641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59BF26CD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3D63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S|LmjF.14.03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EF9B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FB31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7C6FEC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90EA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ESAT204_5|LmjF.07.10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502C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75BF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EC0C36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49BF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KYNASE1|LmjF.26.22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EFA0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B1FC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3207908F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07CF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TRS|LmjF.35.14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5BD5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D3DE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97D4A9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47EF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ESAT224_4|LmjF.14.13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7B55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42B0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F54CC9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9BDA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KYNASE2|LmjF.26.22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DB92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53FA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1F091301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17BD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t6|LmjF.11.05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8C24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2934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E5826E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9B3F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ESAT225_4|LmjF.14.13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A56E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5017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154E28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341C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KYNASE3|LmjF.26.22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EC54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252A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554E6CDE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AD46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t6|LmjF.27.06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3080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7A62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1ADBCB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DD28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GK1|LmjF.36.22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296A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9758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26FA4F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8BCE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CAD|LmjF.36.51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29DB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A369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1DBA888C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36B4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t6|LmjF.22.02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7221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4898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82CD57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5EC6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GK1|LmjF.33.10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B11D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8710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D13C53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0F1D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CAD|LmjF.30.29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ACDC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50AC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50366B9E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5350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t6|LmjF.14.03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13DE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02B9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1244E6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11DA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GK1er|LmjF.33.10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BBE7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72AB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7FE3A2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A6A5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DH_D|LmjF.27.20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EB35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411A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18F89701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B637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KT1|LmjF.24.20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3A89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88DD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2454B4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630D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GK1er|LmjF.36.22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CBBF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2E57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6DADD8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24ED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DH_D|LmjF.29.02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7D8F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A3D9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04D0C017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5C51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KT1g|LmjF.24.20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731B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B06F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B36B7C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6026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HAK|LmjF.10.04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5DA9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0ACA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A0C408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5892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DH_Dg|LmjF.29.02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ADFC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89E6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0B380D6C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5E57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KT2|LmjF.24.20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08EB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F30A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0CA8FC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96FB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HCRD1|LmjF.26.17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0D8A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4D4E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927EE4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D875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DH_Dg|LmjF.27.20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D009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DB79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0C6A0D1D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7904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KT2g|LmjF.24.20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59A9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7E38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03F958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7D81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HCRD1|LmjF.26.16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912B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ED63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C0C9B2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8F03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EUTAm|LmjF.27.20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4987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909C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437A56AC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5CCE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MDK1m|LmjF.21.12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1A82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DE1C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17A51F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6B0E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HCRD1|LmjF.26.16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CFDF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7913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B5AFCC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0BD5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EUTRS|LmjF.13.11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D1C2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E0B0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72C7BF22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BEEB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NMT|LmjF.12.12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26B8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2F91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55B07A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0734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HCRD1|LmjF.26.16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2F88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44FE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58AC92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3D4C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EUTRS|LmjF.13.11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5C60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BEE0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08F73521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C82D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NMT|LmjF.23.12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39BB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984D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899D8E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3544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HCRD2|LmjF.26.16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6499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21F7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61DEA8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A1B4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EUt6|LmjF.35.44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5200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B617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5C5C262B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DE21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PIg|LmjF.24.08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87C6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95DA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4BA882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68B7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HCRD2|LmjF.26.17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08C9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EB0E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295A0B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2ECD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GTHL1|LmjF.35.30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59B4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1AC4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51FAEDE1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126C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ROPACE|LmjF.05.01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A3E8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D491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058AF0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E51B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HCRD2|LmjF.26.16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1B49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A004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4B8EA6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51FA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GTHL1|LmjF.35.30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BFFE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5A15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14B887D0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4ACD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ROPACE|LmjF.25.00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6FD8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A27C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2F5969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E5AB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HCRD2|LmjF.26.16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C26F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F494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FEA7B6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C5BF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GTHL1m|LmjF.35.30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09B7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A3AA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70A80FF5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EEF1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RPTRS|LmjF.29.00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5EAA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7676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7769B6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3C49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HORD1|LmjF.16.05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97AF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04DA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B6F97F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4F30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GTHL1m|LmjF.35.30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D5F9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9E9B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55053833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91B3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RPTRS|LmjF.23.03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61ED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AF74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3DE17D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58F4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HORTS|LmjF.16.05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5D65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D32C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0A2E93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8ED4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NSTLSr|LmjF.06.06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33C3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91E1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6CF9F8B6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9DDA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RPabc|LmjF.35.53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8794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1621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27C3F1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DBE3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HPEG|LmjF.30.20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7CBF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8266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B164AA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AF7E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PS2_LM|LmjF.31.24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64AB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C2AF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30C59345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73EE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RPabc|LmjF.36.68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5D7A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ED51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770DE3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ACE0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KMD2K|LmjF.34.46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EFD1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15D8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CBE315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828B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PS2_LM|LmjF.31.08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E678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622E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7A3CB6FB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F7D0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RPabc|LmjF.31.18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B7F6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29B4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A7BFA5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FA5A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KMD2K|LmjF.20.09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2236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3E67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F3CBC0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6CBE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PS2_LM|LmjF.31.08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9824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7FFC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0C413701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4A9D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RPabc|LmjF.27.15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4F4F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6DA0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90856F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D937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M5ATm|LmjF.25.00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EB2C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DCD9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1F419F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47D2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PS_LM|LmjF.31.24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2475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8B7D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61896CD8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7E5E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RPabc|LmjF.33.14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C874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ED00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6CFE54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B9FD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M5ATm|LmjF.05.01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1080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CC79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7727CD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B534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PS_LM|LmjF.31.08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61C6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CD7A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7EA44FEE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1722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RPabc|LmjF.36.04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4701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E332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B2D032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E106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MATT|LmjF.22.13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7620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9A6D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5B2C50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D4A2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PS_LM|LmjF.31.08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18A7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9ACB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7E55D133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B610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RPabc|LmjF.31.18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66E9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E366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9EB048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8D44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MATTx|LmjF.22.13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58F8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FE3B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DBED93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0CE2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STO1r|LmjF.23.13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0A13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614B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7B822F1A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7831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TRPabc|LmjF.35.53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DFDD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F5F0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06D14D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6382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MQMT|LmjF.35.42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5102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975C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798CD7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FAE4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STO2r|LmjF.23.13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D449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D1F2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0A0EF520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6014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RPabc|LmjF.31.17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B5B4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8A66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EC3A1F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8781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NMPPAn|LmjF.24.22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2CBA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C080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BED127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B41B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YSPLpc_LM|LmjF.24.18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4F06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89BD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06F5500E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E8FA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RPabc|LmjF.27.06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B1C3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65CB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C0EF60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12A7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NMPPAn|LmjF.10.01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6A20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279A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C41BB5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D7B0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YSPLpe_LM|LmjF.24.18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5CE1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0A06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6C9CB1F8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CE00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RYP|LmjF.15.11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A8C0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B10E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12473B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9036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NMPPAn|LmjF.13.05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3ABC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0ED3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A78682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0D44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YSTRS|LmjF.15.02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D349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640B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632E682D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4780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RYP|LmjF.15.10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E2F0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0565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23C7C0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E01B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NMPPAn|LmjF.32.15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48AA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89D0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BFC3C3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F697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YSTRS|LmjF.30.01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EDA3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763D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33D7E242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F793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RYP|LmjF.15.11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9F7E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8AA0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E50404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E232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NMPPAn|LmjF.34.26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68C3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D208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4E57DA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2931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YSt6|LmjF.11.05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192E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D6E9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1FDAEFBF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FC42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RYP|LmjF.15.10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6207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8ED9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040A58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C2CA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NTPPAn|LmjF.32.15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9C41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4232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894B07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278E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YSt6|LmjF.27.06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6290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131A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4F5DA439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C339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RYP|LmjF.15.11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3694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B226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252F60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517A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NTPPAn|LmjF.34.26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9227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CA71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9F3187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E516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YSt6|LmjF.14.03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6349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C39A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3B0FDD01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1FAA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RYP|LmjF.15.11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960E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7A3B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8513C1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AFB3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NTPPAn|LmjF.24.22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399E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3627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B54864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F597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YSt6|LmjF.22.02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7C24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529C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3F32170F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E4DE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RYPg|LmjF.15.10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0396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779D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A19066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6FE6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NTPPAn|LmjF.10.01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A614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1B80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85EC8D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B3B7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ALCODC|LmjF.07.07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524E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4FE7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48F7F7BC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B646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RYPm|LmjF.23.00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7A7F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3CC4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D31A5E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55E8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NTPPAn|LmjF.13.05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897A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E61A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955B6F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8CD1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ALT1|LmjF.18.00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1B1E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2684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3D434422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7D61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RYS|LmjF.27.18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E092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2D9E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FEDD1C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6746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PCOAK|LmjF.22.15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B44B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70E8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D44E47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CEB5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AN1PT1|LmjF.23.01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D413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CE32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6F500606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9949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RYS|LmjF.23.04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5F5D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6020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A5922E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CFFF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PMVD|LmjF.18.00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5615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4AEB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2F0318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7AEC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AN6PI|LmjF.32.15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7DEE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E437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1F89E4AA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3F86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RYS|LmjF.36.43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E95A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05E6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553099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47E3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PMVDx|LmjF.18.00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BB87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0599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2E9BDB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FD07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AT6m|LmjF.05.05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CA3B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2934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66B4A639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6129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YRTA|LmjF.36.23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50E7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8C79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12ED0D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DA24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RBKr|LmjF.27.04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7CBD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4167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00F2D9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41F6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CC|LmjF.31.31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61C7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FF8B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7B2D6208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9B63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YRTA|LmjF.35.08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0503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15D7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D6A726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45FD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RPAr|LmjF.06.10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CB2F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A5FA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033A2A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350C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CC|LmjF.11.05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EF56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8533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14630360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6D32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YRTA2|LmjF.35.08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0525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4C50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3167D9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C2B7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SATer|LmjF.31.17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B935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0B37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582D3C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3151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CMAT2m|LmjF.33.27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CFC1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06F1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2BB89F6D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545E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YRTA2|LmjF.36.23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87CF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E46A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02A30D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17C3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TDPG4Ex|LmjF.33.23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6C2A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5C8B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9F13A9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0A7B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CMAT3m|LmjF.33.27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EE58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95CC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5AD3F990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8D25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YRabc|LmjF.31.18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B3BB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E8D9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A3B610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53A3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TMPK|LmjF.10.00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6CAB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C731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B07858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98B6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CMAT4m|LmjF.33.27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559E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63C4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7D511D22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9EDD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YRabc|LmjF.27.15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72E5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9D7D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9EAF05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3C04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URIK1m|LmjF.21.12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543B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43D2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E6A709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EE50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CMAT5m|LmjF.33.27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59ED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BF27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6DED954C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7AF1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YRabc|LmjF.33.14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5DED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3199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C99081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79B6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UTPDPm|LmjF.06.05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21B8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70B1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490832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3A82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CMAT6m|LmjF.33.27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6191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C463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72EB14A3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57A1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YRabc|LmjF.36.04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9E3B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23DD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E5A86D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2DE7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UTPDPn|LmjF.06.05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E1DB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74AE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660593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AF3F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CMAT7m|LmjF.33.27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DF69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8D61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50083E48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3A5F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YRabc|LmjF.31.18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25B7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C4F5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97D2F7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21D1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APT_LM|LmjF.36.59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25AF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963C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915377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D7AD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CMAT8m|LmjF.33.27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F57A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3C7E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2B7CA618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A42C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YRabc|LmjF.31.17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1628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CB2E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047F8B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CA80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BP1r|LmjF.16.13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69C1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FC54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9BFE5E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274E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DH|LmjF.28.28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A9F8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7A68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1E109756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CB5C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YRabc|LmjF.35.53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6123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6BFE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37C993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DE74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BP2r|LmjF.16.13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F9AD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4EFF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6C6D53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E437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DHg|LmjF.19.07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F3E0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BF19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7A03BE9F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A716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YRabc|LmjF.27.06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DF20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B06E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035B32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5A43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APLH|LmjF.26.27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9F12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4515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7F11B9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D724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DHm|LmjF.34.01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5437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9FEE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4442C964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4E58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YRabc|LmjF.35.53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5569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69DE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4C4FE6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0EB4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OAH13g|LmjF.18.05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E89D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AB36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97250E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5EAB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DHm|LmjF.34.01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9FE3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A635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3A4241B6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4DCA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YRabc|LmjF.36.68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24FB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8A67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1D65F9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D3D0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OAH13g|LmjF.32.36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C13D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1B2B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F42C6C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0195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DHm|LmjF.34.01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89A5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5A18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7185D26F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FA72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AGDPr|LmjF.33.25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C5A5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16C0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25B296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F555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OAH13g|LmjF.33.26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9C20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61F3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E48B7E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31B5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DHm|LmjF.34.01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CA1F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E2D8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26969360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6DB3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PDPS|LmjF.13.002</w:t>
            </w: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4C69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U</w:t>
            </w: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3612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9E1F38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9236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OAH13m|LmjF.35.</w:t>
            </w: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03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0866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U</w:t>
            </w: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00E2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D7BE2F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F97E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DRPD|LmjF.28.18</w:t>
            </w: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3D8F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U</w:t>
            </w: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6E68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N</w:t>
            </w:r>
          </w:p>
        </w:tc>
      </w:tr>
      <w:tr w:rsidR="00E75624" w:rsidRPr="00E75624" w14:paraId="2AAC305B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0848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PG4Ex|LmjF.33.23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9AAF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0203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E0FD19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7728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OAH13m|LmjF.29.23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1907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0F76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F0F3AA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8E5A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E1x|LmjF.24.07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F86E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7CF6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75F311D8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7E4A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PGALM|LmjF.18.02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BD37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BDB7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BF015C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0B5E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OAH13m|LmjF.26.15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E6E4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A599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4FBB2A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0638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ETAT|LmjF.30.35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68C0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7CB6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575C4DD8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08D1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PPRTr|LmjF.34.10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1B4D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3CE9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A491DB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6E64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OAH14g|LmjF.18.05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D0CF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7D53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9AABB1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8A96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ETAT|LmjF.30.35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8209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7664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0254F8F5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3485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RIK1|LmjF.31.24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9EDA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F935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904186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89F7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OAH14g|LmjF.32.36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ADB6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0786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256F94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6030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ETS|LmjF.07.00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F865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1FDD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7E7E414A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F712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RIK2|LmjF.31.24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5783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258B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171F97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BF85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OAH14g|LmjF.33.26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1E3B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A98D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D87098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5AFE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ETTRSm|LmjF.21.08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9F04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4D3C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56988C85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BA5F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RIK3|LmjF.31.24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AAA2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E879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7C380A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B11E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OAH14m|LmjF.26.15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AD48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965A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3DD096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FE4C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ETt6|LmjF.14.03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79CA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172A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703786AD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39CF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RIK4|LmjF.31.24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9709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242C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9689CE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8A7E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OAH14m|LmjF.29.23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F370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E815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F94241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894F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ETt6|LmjF.22.02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88E9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236A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18619841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67BE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RIK5|LmjF.31.24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B494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6B06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B5B806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9760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OAH14m|LmjF.35.03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12A5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1BF2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65FA89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480A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ETt6|LmjF.27.06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7620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9641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1A1271C2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ABD9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RIK6|LmjF.31.24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9459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FA0F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36F589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71E9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OAH15g|LmjF.33.26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CFFA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8E5C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6953A3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778A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ETt6|LmjF.11.05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C26E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D91E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24B6B469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2CD1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RIK7|LmjF.31.24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3766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20EF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C058A8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1151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OAH15g|LmjF.18.05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40E4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435E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3E4814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19BD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EVK|LmjF.31.05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4C01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A915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5BB81C6C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3F90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RIK8|LmjF.31.24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4B76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CBB4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18A691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EF0C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OAH15g|LmjF.32.36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8A09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5C2E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1240AE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28BE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EVKx|LmjF.31.05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E8DF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8FD3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7B9BF006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7407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RIK9|LmjF.31.24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0D7E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81F2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560BBC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1284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OAH15m|LmjF.29.23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3C55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7BEB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15CD10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B726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FAPS_LM|LmjF.31.31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18FB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2802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6DA9AF71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4006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RIRHn|LmjF.18.04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1455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D079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24943E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E241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OAH15m|LmjF.26.15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AA0D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8BA3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D8C713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1709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FAPSm_LM|LmjF.31.31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9A16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0F37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518FFC81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C624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VALTAm|LmjF.27.20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2608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D2F9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BE7C84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B923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OAH15m|LmjF.35.03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4C52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B871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F6A39B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63DA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GLYCL_LM|LmjF.31.11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85E1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EDFE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6D447AEA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6BB9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VALTRS|LmjF.30.31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7DB8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CFEE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D2B438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B401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OAH16m|LmjF.35.03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6208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A85A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8E7254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CD53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I1PP|LmjF.17.13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BF44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6E6E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13606322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C44F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VALt6|LmjF.35.44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D949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B146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EEA139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DC0A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OAH16m|LmjF.26.15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5714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6C49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990F05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0C30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I1PSB|LmjF.14.13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778D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426C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07528BE7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7C3B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XANMT|LmjF.23.12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C8F2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C002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59F2BE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495F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OAH16m|LmjF.29.23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AC68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FFF8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1FB35C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A518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I3PP|LmjF.17.13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5AFC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5776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263D8508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DDC7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XANMT|LmjF.12.12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F4F8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B559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B3EA63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B869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OAH17m|LmjF.35.03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6227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44AF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67D314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9916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I4PP|LmjF.17.13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BA68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09D4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2D1AD36C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5432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XPRTgr|LmjF.21.08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DC7F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D53A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2BF105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308A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OAH17m|LmjF.26.15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F3B0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8E91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9B2035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8376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MEm|LmjF.26.00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1D61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FE7C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6EA0CF4D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D96D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XYLKg|LmjF.36.02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FE62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D6DB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1D6CF8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399B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OAH17m|LmjF.29.23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E275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78D9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14EDB8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89A7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MMm|LmjF.27.03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9B72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3D50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29455E6B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DA1A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YRTRS|LmjF.14.13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0487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9805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2DD1B1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41B0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OAH1m|LmjF.26.15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D390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098F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E68AE5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445E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STa|LmjF.05.09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B492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3000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56B48F8C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4001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BPg|LmjF.04.11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46EA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6305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2098FF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5A59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OAH1m|LmjF.29.23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E730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010A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D6C0EE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519F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TAP|LmjF.05.08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14B5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3BD5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586F82F7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3C3E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ALU|LmjF.18.09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E564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166F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648FFC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8751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OAH1m|LmjF.35.03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0D55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61AB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F3CA93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473A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THFC|LmjF.30.26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6A5B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1211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2D55233B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0112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F6PTAr|LmjF.06.09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DD8D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445E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F4AD00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AF12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OAH2m|LmjF.26.15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2854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0482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03D5CC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C4EB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THPTGHM|LmjF.31.00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4FDA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3BF7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37AB46EA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5509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T14DMr|LmjF.11.11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1BFF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E646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62DF4E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8C13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OAH2m|LmjF.29.23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A4F6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3E66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92BA13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3941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TRI|LmjF.36.49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6091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8323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0F6D7D64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C5E2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THFD|LmjF.30.26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5655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CE27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099BE3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3E20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OAH2m|LmjF.35.03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4204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6507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8FA43B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3C24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ADH2-u6cm|LmjF.17.02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1FE7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C8DE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7C5363BE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012F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HAPAx_LM|LmjF.34.10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4329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5D92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24837C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1D21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OAH3m|LmjF.29.23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5D10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0485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F03186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B099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ADH2-u6cm|LmjF.27.07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CDE1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0330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3CF55D66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6710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HFS|LmjF.36.26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BD17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FC8F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53D02B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F258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OAH3m|LmjF.26.15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F016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5E56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E8F36A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F828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ADH2-u6cm|LmjF.05.09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F315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578B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5227B588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CE62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THFR|LmjF.36.63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52BD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EFB1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6839F7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9403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OAH3m|LmjF.35.03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2645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1157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C2102E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8D97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ADH2-u6cm|LmjF.18.14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C897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394F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3AB80A18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BF36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MTHFR1|LmjF.36.63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59DD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44E3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41A68E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7519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OAH4m|LmjF.26.15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1E85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C482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AE99AA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EA3E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ADH2-u6cm|LmjF.36.53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2A75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A86F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5CCEB0F5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8113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HE4MOi|LmjF.28.12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8297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AA71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EB8414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CC4D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OAH4m|LmjF.29.23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83EC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C331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F204C4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9FFC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ADH2-u6cm|LmjF.27.02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5540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62E6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1CB16163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77FC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HE4MOi2|LmjF.28.12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E71F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663F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8B72B5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7870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OAH4m|LmjF.35.03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49F4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FC21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4F6790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EA92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ADHDH|LmjF.18.14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B6D2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6FE9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0CED91E5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1E2D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ERPTr|LmjF.34.37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81DB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88D2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20C20A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DA0C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OAH5m|LmjF.35.03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EB52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8B3D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2B7558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91EF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ADHDH|LmjF.27.07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4E9F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1015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75FA7D80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2BA8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ERPTr|LmjF.35.03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9EF8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71A3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F2643D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66DD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OAH5m|LmjF.26.15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0DB4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8E42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5B63A5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9B51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ADHDH|LmjF.05.09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5DD4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681B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0A5FF3D4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D90A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4BP1P2|LmjF.31.29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3724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48B5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2B2C8F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3D02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OAH5m|LmjF.29.23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5DCC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4CD4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C544C8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7A25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ADHDH|LmjF.17.02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AD2C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4A52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22C2E2B0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9C3C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MBDTm|LmjF.05.01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7EF1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B809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320449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54A9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OAH6m|LmjF.35.03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BAA5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1FB5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B1461A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2C86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ADHDH|LmjF.27.02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E68E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AAE0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617D009C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F50D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MBDTm|LmjF.25.00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DB00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61D6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F821E9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BF5C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OAH6m|LmjF.26.15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076E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DA0A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F591DB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65A7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ADK|LmjF.06.04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93E4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7FD4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3DA0D8CE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D3CC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MPTm|LmjF.05.01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0C16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79D7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E901E3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505B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OAH6m|LmjF.29.23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92B7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5B3A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1EAAAD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906B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ADS2i|LmjF.32.16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4A4E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711C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385D0DB6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A199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MPTm|LmjF.25.00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4D65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0176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84DD88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8894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OAH7m|LmjF.26.15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791F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8299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F8F824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5DF7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CATD|LmjF.27.00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BCEB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662E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71757C11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3D82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ANTHMT|LmjF.12.12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7621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B397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9C76E2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9C0A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OAH7m|LmjF.29.23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0DBD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F068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E6B063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A78A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CHEXH|LmjF.26.02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2435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EBA7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68918C9D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5818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ANTHMT|LmjF.23.12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6DA8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9652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789436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CC5C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OAH7m|LmjF.35.03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B3B1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6506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808172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C02F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CHEXH|LmjF.34.21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982A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56BB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43C43814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C541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DSPHRr|LmjF.35.03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346F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5F2D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EC28AD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4EDF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OAH9m|LmjF.29.23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9D56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BAA0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075B1F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8529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CTPPRT|LmjF.33.09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6A96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EAA9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5C099E80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8387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MBTm|LmjF.05.01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A5DC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D935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D4AFCF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8B4E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OAH9m|LmjF.26.15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0DBE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132E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6AA25F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FB6C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1|LmjF.35.38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474D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2656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2B0D0700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26C2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MBTm|LmjF.25.00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C750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26B6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AD0255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648C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OAH9m|LmjF.35.03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3255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CE1D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C40970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F8C1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1|LmjF.32.29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D207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29F1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4D2FAC15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24AD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COUCOAL|LmjF.19.100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DEAA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FECA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2D5759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CF5E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NO|LmjF.32.37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3574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8BC0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2D3167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1A19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10|LmjF.32.29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19C8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DACE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52BE3242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96D0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COUCOAL|LmjF.19.098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7B53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0413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291EDC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D057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NO|LmjF.14.116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6F22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4B93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F62D7F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3D5C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10|LmjF.35.38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E06C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7741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59A456D1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AF0E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HGLSDm|LmjF.03.02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7DEF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0E9B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3A3F33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672F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NPHE1|LmjF.36.59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5AD2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14E5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9176C3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0846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2|LmjF.32.29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4434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4D46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60104308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3780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HTHRS|LmjF.14.03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F7D4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6E2F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32EF2F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B5BD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PPP2|LmjF.01.03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E77A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239B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09DADE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4364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2|LmjF.35.38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31BB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AC76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08C25DCA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885D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OPROS|LmjF.18.10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34D3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6152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1B6D28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7A95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PPP2v|LmjF.01.03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9153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024A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AEA87D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AEC6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3|LmjF.35.38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CBB7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14C2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5139EC52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4D30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1E|LmjF.35.09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028F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0E79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B20A35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6BEC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TAPCT|LmjF.32.08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2D74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89A1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BFCA7F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59F3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3|LmjF.32.29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A59E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7A0A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3A7F87F8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BE99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1E|LmjF.23.04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D43F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502B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0170CB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F8C3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TAPCTm|LmjF.32.08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2FB9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B838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E310B6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EA3C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4|LmjF.35.38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E598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D14B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17B4F290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FFB7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1Eg|LmjF.35.09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E5A1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42DF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B23C98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7ECE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THAMK|LmjF.27.14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758A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1654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837F1E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7BD8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4|LmjF.32.29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DB32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E252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7F502DC2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A2F3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1Eg|LmjF.34.33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3287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3B63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1615DA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2A01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THAPT_LM|LmjF.36.59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3823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67FB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5CEA19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9FF5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5|LmjF.35.38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56C2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2A27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48782265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86CF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ACT10m_i|LmjF.31.16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8A1A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F96A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4A2999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B46C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THAPTm_LM|LmjF.36.59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6B24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24F5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ADABEF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D7F1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5|LmjF.32.29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29D3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6B98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2749173C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C58E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ACT10m_i|LmjF.31.16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C6CF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C222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86732B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2978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COAL1|LmjF.03.02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C4DE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6007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65CDC1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4A97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6|LmjF.32.29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6E44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100D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412AD6B0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D335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ACT10m_i|LmjF.23.06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647B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A5ED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606629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1CD2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COAL1|LmjF.01.04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8C3F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1957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2FF064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1107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6|LmjF.35.38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2497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8A9E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6C698A2B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AFAA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ACT1rm|LmjF.31.16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D9A0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BBAF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380723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9A13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COAL1|LmjF.01.05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96AA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E708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C5094C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99CE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7|LmjF.32.29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4D2E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C06B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7D48EC6D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6739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ACT1rm|LmjF.31.16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DCF0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B676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02BA96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F727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COAL1|LmjF.13.04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838F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D685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2B8B5E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873F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7|LmjF.35.38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63C1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B813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44163B8A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2FC8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ACT1rm|LmjF.23.</w:t>
            </w: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06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E5BF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U</w:t>
            </w: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A46D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1DC0CC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31F5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COAL1|LmjF.01.0</w:t>
            </w: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4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6E9F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U</w:t>
            </w: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95AC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BDB6B4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FD32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8|LmjF.35.387</w:t>
            </w: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4F7E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U</w:t>
            </w: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8411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N</w:t>
            </w:r>
          </w:p>
        </w:tc>
      </w:tr>
      <w:tr w:rsidR="00E75624" w:rsidRPr="00E75624" w14:paraId="062DD0C5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706B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ACT2rm|LmjF.31.16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924F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C286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AC7610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2CA9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COAL1|LmjF.01.05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417B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DCAB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8A70AD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824D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8|LmjF.32.29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AF9B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9D93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04D16063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ED03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ACT2rm|LmjF.23.06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77BC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3492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1AA61E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ABF5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COAL1|LmjF.01.05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A95E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605D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ABB5FD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8F80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9|LmjF.35.38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EEE9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4FC5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7936C189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B741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ACT2rm|LmjF.31.16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1135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0801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61E0F9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9515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COAL1|LmjF.01.05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2AB6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69A2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5C4E78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29DE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9|LmjF.32.29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F7BE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2467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484833D1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B917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ACT3rm|LmjF.31.16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957D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B3DA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069F1A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7C15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COAL140|LmjF.13.04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04F1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7079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60AE45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728E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n1|LmjF.32.29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85E4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5FDD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48268ED0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8A56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ACT3rm|LmjF.23.06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F31E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9FC3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72E155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55D2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COAL140|LmjF.01.04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49ED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EF5A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D33B79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6786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n1|LmjF.35.38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657A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D266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4295D3DC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19C4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ACT3rm|LmjF.31.16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60E8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8926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C567F0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4B73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COAL140|LmjF.03.02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59A3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AE75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78890A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3018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n10|LmjF.35.38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F941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0A7E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5FE58117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D7D5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ACT4rm|LmjF.31.16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DFAA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4904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F110BC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DAC6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COAL140|LmjF.01.05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BE6D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30CB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CEB76B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600C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n10|LmjF.32.29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9ACC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58B1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41E4D2DC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62EB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ACT4rm|LmjF.23.06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BEB4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D6B0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3905F9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FC82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COAL140|LmjF.01.05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D23C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367C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7623F1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B862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n2|LmjF.35.38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7ACB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8C04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7FA12328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A19D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ACT4rm|LmjF.31.16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D285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15B0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04E596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8F5A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COAL140|LmjF.01.05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3C4D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3D53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BB72F5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F00D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n2|LmjF.32.29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FAD0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D50C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2A472A33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EA43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ACT5rm|LmjF.31.16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E1D4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71EF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BAAC2B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CC50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COAL140|LmjF.01.04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FF35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6267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CBDA9D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9B9C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n3|LmjF.35.38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9003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A915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6AC362EF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AADB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ACT5rm|LmjF.23.06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6E80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FFDE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08C6AF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FB28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COAL140|LmjF.01.05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2005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34AF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C8FC54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F8BE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n3|LmjF.32.29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6303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3D8D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7923C953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7640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ACT5rm|LmjF.31.16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6693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0488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16BA7E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4431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COAL160|LmjF.03.02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EE05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11D4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15E1FE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B210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n4|LmjF.35.38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F312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DB20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0B0EF065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F6EF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ACT6rm|LmjF.31.16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1A0E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5776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CC3B0C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242E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COAL160|LmjF.01.05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E362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FFE3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1A73BB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A07B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n4|LmjF.32.295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6A81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C0F9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70C895DD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912C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ACT6rm|LmjF.23.06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15B9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2A14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A51948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AFAC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COAL160|LmjF.01.04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4271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CAC6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3FE6F0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5BB8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n5|LmjF.35.38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70F8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C0C8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E75624" w:rsidRPr="00E75624" w14:paraId="0EAAAC50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A39C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ACT6rm|LmjF.31.16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7F9F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E1F3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E3FBB8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9CEE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COAL160|LmjF.13.04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3823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7029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EEC5FA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E9E5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CBE6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05C1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</w:tr>
      <w:tr w:rsidR="00E75624" w:rsidRPr="00E75624" w14:paraId="638B434D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1427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ACT7rm|LmjF.31.164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0C39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B799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DD4E06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10ED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COAL160|LmjF.01.05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2C53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3AB0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3E567F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3281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578E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D315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</w:tr>
      <w:tr w:rsidR="00E75624" w:rsidRPr="00E75624" w14:paraId="7B38C661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1D99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ACT7rm|LmjF.23.06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5FA1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7CB5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84004D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7B10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COAL160|LmjF.01.05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0625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89D9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271529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A23F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221D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96EB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</w:tr>
      <w:tr w:rsidR="00E75624" w:rsidRPr="00E75624" w14:paraId="3DF51EC4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F730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ACT7rm|LmjF.31.16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C635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C5A0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3A75CF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765E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COAL160|LmjF.01.04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DECE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6D99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085ACF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8CA5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5FEF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3CB9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</w:tr>
      <w:tr w:rsidR="00E75624" w:rsidRPr="00E75624" w14:paraId="4ACA37F4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A1BA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COACrm|LmjF.31.29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4607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66E8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26A359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5A1F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COAL160|LmjF.01.05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3539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B10E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1A3BB6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9C16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C60F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1669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</w:tr>
      <w:tr w:rsidR="00E75624" w:rsidRPr="00E75624" w14:paraId="4B045F8A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157D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GAM6PSi|LmjF.28.300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3C8E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EC15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3AC4A1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387F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COAL180|LmjF.13.04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3AAF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3250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D0FEF6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F4FC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4629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6A71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</w:tr>
      <w:tr w:rsidR="00E75624" w:rsidRPr="00E75624" w14:paraId="14C777DE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2109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GAMPM|LmjF.07.080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35A6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1052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67090C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DE3D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COAL180|LmjF.03.02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9F9D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2349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628B1B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6950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09F7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345B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</w:tr>
      <w:tr w:rsidR="00E75624" w:rsidRPr="00E75624" w14:paraId="72595007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E366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MAT1m|LmjF.33.27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A9E9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3843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323042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2F01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COAL180|LmjF.01.053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0499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3ED0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61961B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57AA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FFB3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63C6F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</w:tr>
      <w:tr w:rsidR="00E75624" w:rsidRPr="00E75624" w14:paraId="611F7DB7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0175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OAD10m|LmjF.06.08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CA67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A3995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7BFDEC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21D0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COAL180|LmjF.01.049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FAFB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4DF1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01F468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091D7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7A9D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A800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</w:tr>
      <w:tr w:rsidR="00E75624" w:rsidRPr="00E75624" w14:paraId="169E852D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6AD2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OAD10m|LmjF.28.25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D523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7BF6D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8D7A25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B090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COAL180|LmjF.01.05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5C78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36CA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ABC969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91D3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3312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0B0E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</w:tr>
      <w:tr w:rsidR="00E75624" w:rsidRPr="00E75624" w14:paraId="4C6950F0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7D63B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OAD11m|LmjF.06.088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268D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C6D3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887063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7269A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COAL180|LmjF.01.05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0D71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730B2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083D2C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9709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1EE7C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6CE6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</w:tr>
      <w:tr w:rsidR="00E75624" w:rsidRPr="00E75624" w14:paraId="30C9D8CB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2D9E8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OAD11m|LmjF.28.251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E8781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11AD6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60F3559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E544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COAL180|LmjF.01.047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2E893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13AA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F42E34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58B0E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492E4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429F0" w14:textId="77777777" w:rsidR="00E75624" w:rsidRPr="00A24C72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A24C7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</w:tr>
      <w:tr w:rsidR="00E75624" w:rsidRPr="00E75624" w14:paraId="40506E41" w14:textId="77777777" w:rsidTr="00D8271C">
        <w:trPr>
          <w:trHeight w:val="290"/>
        </w:trPr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C8C72" w14:textId="77777777" w:rsidR="00E75624" w:rsidRPr="00E75624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4C63B" w14:textId="77777777" w:rsidR="00E75624" w:rsidRPr="00E75624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5B6F3" w14:textId="77777777" w:rsidR="00E75624" w:rsidRPr="00E75624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256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588694F" w14:textId="77777777" w:rsidR="00E75624" w:rsidRPr="00E75624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CDE28" w14:textId="77777777" w:rsidR="00E75624" w:rsidRPr="00E75624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371EE" w14:textId="77777777" w:rsidR="00E75624" w:rsidRPr="00E75624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6A9A6" w14:textId="77777777" w:rsidR="00E75624" w:rsidRPr="00E75624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73E9E" w14:textId="77777777" w:rsidR="00E75624" w:rsidRPr="00E75624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9E9CB" w14:textId="77777777" w:rsidR="00E75624" w:rsidRPr="00E75624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B0C01" w14:textId="77777777" w:rsidR="00E75624" w:rsidRPr="00E75624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86B7D" w14:textId="77777777" w:rsidR="00E75624" w:rsidRPr="00E75624" w:rsidRDefault="00E75624" w:rsidP="00E756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</w:tbl>
    <w:p w14:paraId="501EC9C9" w14:textId="4B98239D" w:rsidR="001B075C" w:rsidRDefault="001B075C" w:rsidP="001B075C">
      <w:pPr>
        <w:rPr>
          <w:lang w:val="en-US"/>
        </w:rPr>
      </w:pPr>
    </w:p>
    <w:p w14:paraId="269B2583" w14:textId="28FAE683" w:rsidR="007D646E" w:rsidRDefault="007D646E" w:rsidP="001B075C">
      <w:pPr>
        <w:rPr>
          <w:lang w:val="en-US"/>
        </w:rPr>
      </w:pPr>
    </w:p>
    <w:sectPr w:rsidR="007D646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D12C8B"/>
    <w:multiLevelType w:val="multilevel"/>
    <w:tmpl w:val="057E22A2"/>
    <w:lvl w:ilvl="0">
      <w:start w:val="1"/>
      <w:numFmt w:val="lowerLetter"/>
      <w:lvlText w:val="%1)"/>
      <w:lvlJc w:val="left"/>
      <w:pPr>
        <w:ind w:left="1116" w:hanging="360"/>
      </w:pPr>
    </w:lvl>
    <w:lvl w:ilvl="1">
      <w:start w:val="1"/>
      <w:numFmt w:val="lowerLetter"/>
      <w:lvlText w:val="%2."/>
      <w:lvlJc w:val="left"/>
      <w:pPr>
        <w:ind w:left="1836" w:hanging="360"/>
      </w:pPr>
    </w:lvl>
    <w:lvl w:ilvl="2">
      <w:start w:val="1"/>
      <w:numFmt w:val="lowerRoman"/>
      <w:lvlText w:val="%3."/>
      <w:lvlJc w:val="right"/>
      <w:pPr>
        <w:ind w:left="2556" w:hanging="180"/>
      </w:pPr>
    </w:lvl>
    <w:lvl w:ilvl="3">
      <w:start w:val="1"/>
      <w:numFmt w:val="decimal"/>
      <w:lvlText w:val="%4."/>
      <w:lvlJc w:val="left"/>
      <w:pPr>
        <w:ind w:left="3276" w:hanging="360"/>
      </w:pPr>
    </w:lvl>
    <w:lvl w:ilvl="4">
      <w:start w:val="1"/>
      <w:numFmt w:val="lowerLetter"/>
      <w:lvlText w:val="%5."/>
      <w:lvlJc w:val="left"/>
      <w:pPr>
        <w:ind w:left="3996" w:hanging="360"/>
      </w:pPr>
    </w:lvl>
    <w:lvl w:ilvl="5">
      <w:start w:val="1"/>
      <w:numFmt w:val="lowerRoman"/>
      <w:lvlText w:val="%6."/>
      <w:lvlJc w:val="right"/>
      <w:pPr>
        <w:ind w:left="4716" w:hanging="180"/>
      </w:pPr>
    </w:lvl>
    <w:lvl w:ilvl="6">
      <w:start w:val="1"/>
      <w:numFmt w:val="decimal"/>
      <w:lvlText w:val="%7."/>
      <w:lvlJc w:val="left"/>
      <w:pPr>
        <w:ind w:left="5436" w:hanging="360"/>
      </w:pPr>
    </w:lvl>
    <w:lvl w:ilvl="7">
      <w:start w:val="1"/>
      <w:numFmt w:val="lowerLetter"/>
      <w:lvlText w:val="%8."/>
      <w:lvlJc w:val="left"/>
      <w:pPr>
        <w:ind w:left="6156" w:hanging="360"/>
      </w:pPr>
    </w:lvl>
    <w:lvl w:ilvl="8">
      <w:start w:val="1"/>
      <w:numFmt w:val="lowerRoman"/>
      <w:lvlText w:val="%9."/>
      <w:lvlJc w:val="right"/>
      <w:pPr>
        <w:ind w:left="6876" w:hanging="180"/>
      </w:pPr>
    </w:lvl>
  </w:abstractNum>
  <w:abstractNum w:abstractNumId="1" w15:restartNumberingAfterBreak="0">
    <w:nsid w:val="0FCC49D6"/>
    <w:multiLevelType w:val="hybridMultilevel"/>
    <w:tmpl w:val="C7F24848"/>
    <w:lvl w:ilvl="0" w:tplc="4009001B">
      <w:start w:val="1"/>
      <w:numFmt w:val="lowerRoman"/>
      <w:lvlText w:val="%1."/>
      <w:lvlJc w:val="right"/>
      <w:pPr>
        <w:ind w:left="1287" w:hanging="360"/>
      </w:pPr>
    </w:lvl>
    <w:lvl w:ilvl="1" w:tplc="40090019" w:tentative="1">
      <w:start w:val="1"/>
      <w:numFmt w:val="lowerLetter"/>
      <w:lvlText w:val="%2."/>
      <w:lvlJc w:val="left"/>
      <w:pPr>
        <w:ind w:left="2007" w:hanging="360"/>
      </w:pPr>
    </w:lvl>
    <w:lvl w:ilvl="2" w:tplc="4009001B" w:tentative="1">
      <w:start w:val="1"/>
      <w:numFmt w:val="lowerRoman"/>
      <w:lvlText w:val="%3."/>
      <w:lvlJc w:val="right"/>
      <w:pPr>
        <w:ind w:left="2727" w:hanging="180"/>
      </w:pPr>
    </w:lvl>
    <w:lvl w:ilvl="3" w:tplc="4009000F" w:tentative="1">
      <w:start w:val="1"/>
      <w:numFmt w:val="decimal"/>
      <w:lvlText w:val="%4."/>
      <w:lvlJc w:val="left"/>
      <w:pPr>
        <w:ind w:left="3447" w:hanging="360"/>
      </w:pPr>
    </w:lvl>
    <w:lvl w:ilvl="4" w:tplc="40090019" w:tentative="1">
      <w:start w:val="1"/>
      <w:numFmt w:val="lowerLetter"/>
      <w:lvlText w:val="%5."/>
      <w:lvlJc w:val="left"/>
      <w:pPr>
        <w:ind w:left="4167" w:hanging="360"/>
      </w:pPr>
    </w:lvl>
    <w:lvl w:ilvl="5" w:tplc="4009001B" w:tentative="1">
      <w:start w:val="1"/>
      <w:numFmt w:val="lowerRoman"/>
      <w:lvlText w:val="%6."/>
      <w:lvlJc w:val="right"/>
      <w:pPr>
        <w:ind w:left="4887" w:hanging="180"/>
      </w:pPr>
    </w:lvl>
    <w:lvl w:ilvl="6" w:tplc="4009000F" w:tentative="1">
      <w:start w:val="1"/>
      <w:numFmt w:val="decimal"/>
      <w:lvlText w:val="%7."/>
      <w:lvlJc w:val="left"/>
      <w:pPr>
        <w:ind w:left="5607" w:hanging="360"/>
      </w:pPr>
    </w:lvl>
    <w:lvl w:ilvl="7" w:tplc="40090019" w:tentative="1">
      <w:start w:val="1"/>
      <w:numFmt w:val="lowerLetter"/>
      <w:lvlText w:val="%8."/>
      <w:lvlJc w:val="left"/>
      <w:pPr>
        <w:ind w:left="6327" w:hanging="360"/>
      </w:pPr>
    </w:lvl>
    <w:lvl w:ilvl="8" w:tplc="40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1CE2478F"/>
    <w:multiLevelType w:val="multilevel"/>
    <w:tmpl w:val="F3547B4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" w15:restartNumberingAfterBreak="0">
    <w:nsid w:val="20EA7784"/>
    <w:multiLevelType w:val="multilevel"/>
    <w:tmpl w:val="7018A8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2A215C17"/>
    <w:multiLevelType w:val="multilevel"/>
    <w:tmpl w:val="5478F81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5" w15:restartNumberingAfterBreak="0">
    <w:nsid w:val="2DF7156E"/>
    <w:multiLevelType w:val="multilevel"/>
    <w:tmpl w:val="8640B95C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F2F4B18"/>
    <w:multiLevelType w:val="hybridMultilevel"/>
    <w:tmpl w:val="5226DBA0"/>
    <w:lvl w:ilvl="0" w:tplc="484022A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0BE26B7"/>
    <w:multiLevelType w:val="hybridMultilevel"/>
    <w:tmpl w:val="0A744AC6"/>
    <w:lvl w:ilvl="0" w:tplc="40090013">
      <w:start w:val="1"/>
      <w:numFmt w:val="upperRoman"/>
      <w:lvlText w:val="%1."/>
      <w:lvlJc w:val="right"/>
      <w:pPr>
        <w:ind w:left="1287" w:hanging="360"/>
      </w:pPr>
    </w:lvl>
    <w:lvl w:ilvl="1" w:tplc="40090019" w:tentative="1">
      <w:start w:val="1"/>
      <w:numFmt w:val="lowerLetter"/>
      <w:lvlText w:val="%2."/>
      <w:lvlJc w:val="left"/>
      <w:pPr>
        <w:ind w:left="2007" w:hanging="360"/>
      </w:pPr>
    </w:lvl>
    <w:lvl w:ilvl="2" w:tplc="4009001B" w:tentative="1">
      <w:start w:val="1"/>
      <w:numFmt w:val="lowerRoman"/>
      <w:lvlText w:val="%3."/>
      <w:lvlJc w:val="right"/>
      <w:pPr>
        <w:ind w:left="2727" w:hanging="180"/>
      </w:pPr>
    </w:lvl>
    <w:lvl w:ilvl="3" w:tplc="4009000F" w:tentative="1">
      <w:start w:val="1"/>
      <w:numFmt w:val="decimal"/>
      <w:lvlText w:val="%4."/>
      <w:lvlJc w:val="left"/>
      <w:pPr>
        <w:ind w:left="3447" w:hanging="360"/>
      </w:pPr>
    </w:lvl>
    <w:lvl w:ilvl="4" w:tplc="40090019" w:tentative="1">
      <w:start w:val="1"/>
      <w:numFmt w:val="lowerLetter"/>
      <w:lvlText w:val="%5."/>
      <w:lvlJc w:val="left"/>
      <w:pPr>
        <w:ind w:left="4167" w:hanging="360"/>
      </w:pPr>
    </w:lvl>
    <w:lvl w:ilvl="5" w:tplc="4009001B" w:tentative="1">
      <w:start w:val="1"/>
      <w:numFmt w:val="lowerRoman"/>
      <w:lvlText w:val="%6."/>
      <w:lvlJc w:val="right"/>
      <w:pPr>
        <w:ind w:left="4887" w:hanging="180"/>
      </w:pPr>
    </w:lvl>
    <w:lvl w:ilvl="6" w:tplc="4009000F" w:tentative="1">
      <w:start w:val="1"/>
      <w:numFmt w:val="decimal"/>
      <w:lvlText w:val="%7."/>
      <w:lvlJc w:val="left"/>
      <w:pPr>
        <w:ind w:left="5607" w:hanging="360"/>
      </w:pPr>
    </w:lvl>
    <w:lvl w:ilvl="7" w:tplc="40090019" w:tentative="1">
      <w:start w:val="1"/>
      <w:numFmt w:val="lowerLetter"/>
      <w:lvlText w:val="%8."/>
      <w:lvlJc w:val="left"/>
      <w:pPr>
        <w:ind w:left="6327" w:hanging="360"/>
      </w:pPr>
    </w:lvl>
    <w:lvl w:ilvl="8" w:tplc="40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" w15:restartNumberingAfterBreak="0">
    <w:nsid w:val="35C03B98"/>
    <w:multiLevelType w:val="multilevel"/>
    <w:tmpl w:val="0EE24D5E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36A87850"/>
    <w:multiLevelType w:val="hybridMultilevel"/>
    <w:tmpl w:val="5226DBA0"/>
    <w:lvl w:ilvl="0" w:tplc="484022A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B40FA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4F6F0CFB"/>
    <w:multiLevelType w:val="multilevel"/>
    <w:tmpl w:val="4B30E922"/>
    <w:lvl w:ilvl="0">
      <w:start w:val="1"/>
      <w:numFmt w:val="lowerLetter"/>
      <w:lvlText w:val="%1."/>
      <w:lvlJc w:val="left"/>
      <w:pPr>
        <w:ind w:left="1116" w:hanging="360"/>
      </w:pPr>
    </w:lvl>
    <w:lvl w:ilvl="1">
      <w:start w:val="1"/>
      <w:numFmt w:val="lowerLetter"/>
      <w:lvlText w:val="%2."/>
      <w:lvlJc w:val="left"/>
      <w:pPr>
        <w:ind w:left="1836" w:hanging="360"/>
      </w:pPr>
    </w:lvl>
    <w:lvl w:ilvl="2">
      <w:start w:val="1"/>
      <w:numFmt w:val="lowerRoman"/>
      <w:lvlText w:val="%3."/>
      <w:lvlJc w:val="right"/>
      <w:pPr>
        <w:ind w:left="2556" w:hanging="180"/>
      </w:pPr>
    </w:lvl>
    <w:lvl w:ilvl="3">
      <w:start w:val="1"/>
      <w:numFmt w:val="decimal"/>
      <w:lvlText w:val="%4."/>
      <w:lvlJc w:val="left"/>
      <w:pPr>
        <w:ind w:left="3276" w:hanging="360"/>
      </w:pPr>
    </w:lvl>
    <w:lvl w:ilvl="4">
      <w:start w:val="1"/>
      <w:numFmt w:val="lowerLetter"/>
      <w:lvlText w:val="%5."/>
      <w:lvlJc w:val="left"/>
      <w:pPr>
        <w:ind w:left="3996" w:hanging="360"/>
      </w:pPr>
    </w:lvl>
    <w:lvl w:ilvl="5">
      <w:start w:val="1"/>
      <w:numFmt w:val="lowerRoman"/>
      <w:lvlText w:val="%6."/>
      <w:lvlJc w:val="right"/>
      <w:pPr>
        <w:ind w:left="4716" w:hanging="180"/>
      </w:pPr>
    </w:lvl>
    <w:lvl w:ilvl="6">
      <w:start w:val="1"/>
      <w:numFmt w:val="decimal"/>
      <w:lvlText w:val="%7."/>
      <w:lvlJc w:val="left"/>
      <w:pPr>
        <w:ind w:left="5436" w:hanging="360"/>
      </w:pPr>
    </w:lvl>
    <w:lvl w:ilvl="7">
      <w:start w:val="1"/>
      <w:numFmt w:val="lowerLetter"/>
      <w:lvlText w:val="%8."/>
      <w:lvlJc w:val="left"/>
      <w:pPr>
        <w:ind w:left="6156" w:hanging="360"/>
      </w:pPr>
    </w:lvl>
    <w:lvl w:ilvl="8">
      <w:start w:val="1"/>
      <w:numFmt w:val="lowerRoman"/>
      <w:lvlText w:val="%9."/>
      <w:lvlJc w:val="right"/>
      <w:pPr>
        <w:ind w:left="6876" w:hanging="180"/>
      </w:pPr>
    </w:lvl>
  </w:abstractNum>
  <w:abstractNum w:abstractNumId="12" w15:restartNumberingAfterBreak="0">
    <w:nsid w:val="5B0F1921"/>
    <w:multiLevelType w:val="hybridMultilevel"/>
    <w:tmpl w:val="6736DFF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7B0CCF"/>
    <w:multiLevelType w:val="hybridMultilevel"/>
    <w:tmpl w:val="28BC28F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E71561"/>
    <w:multiLevelType w:val="hybridMultilevel"/>
    <w:tmpl w:val="0A0819FC"/>
    <w:lvl w:ilvl="0" w:tplc="2B941612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5" w15:restartNumberingAfterBreak="0">
    <w:nsid w:val="673E0B1D"/>
    <w:multiLevelType w:val="hybridMultilevel"/>
    <w:tmpl w:val="34C6FA4C"/>
    <w:lvl w:ilvl="0" w:tplc="40090017">
      <w:start w:val="1"/>
      <w:numFmt w:val="lowerLetter"/>
      <w:lvlText w:val="%1)"/>
      <w:lvlJc w:val="left"/>
      <w:pPr>
        <w:ind w:left="1593" w:hanging="360"/>
      </w:pPr>
    </w:lvl>
    <w:lvl w:ilvl="1" w:tplc="40090019" w:tentative="1">
      <w:start w:val="1"/>
      <w:numFmt w:val="lowerLetter"/>
      <w:lvlText w:val="%2."/>
      <w:lvlJc w:val="left"/>
      <w:pPr>
        <w:ind w:left="2313" w:hanging="360"/>
      </w:pPr>
    </w:lvl>
    <w:lvl w:ilvl="2" w:tplc="4009001B" w:tentative="1">
      <w:start w:val="1"/>
      <w:numFmt w:val="lowerRoman"/>
      <w:lvlText w:val="%3."/>
      <w:lvlJc w:val="right"/>
      <w:pPr>
        <w:ind w:left="3033" w:hanging="180"/>
      </w:pPr>
    </w:lvl>
    <w:lvl w:ilvl="3" w:tplc="4009000F" w:tentative="1">
      <w:start w:val="1"/>
      <w:numFmt w:val="decimal"/>
      <w:lvlText w:val="%4."/>
      <w:lvlJc w:val="left"/>
      <w:pPr>
        <w:ind w:left="3753" w:hanging="360"/>
      </w:pPr>
    </w:lvl>
    <w:lvl w:ilvl="4" w:tplc="40090019" w:tentative="1">
      <w:start w:val="1"/>
      <w:numFmt w:val="lowerLetter"/>
      <w:lvlText w:val="%5."/>
      <w:lvlJc w:val="left"/>
      <w:pPr>
        <w:ind w:left="4473" w:hanging="360"/>
      </w:pPr>
    </w:lvl>
    <w:lvl w:ilvl="5" w:tplc="4009001B" w:tentative="1">
      <w:start w:val="1"/>
      <w:numFmt w:val="lowerRoman"/>
      <w:lvlText w:val="%6."/>
      <w:lvlJc w:val="right"/>
      <w:pPr>
        <w:ind w:left="5193" w:hanging="180"/>
      </w:pPr>
    </w:lvl>
    <w:lvl w:ilvl="6" w:tplc="4009000F" w:tentative="1">
      <w:start w:val="1"/>
      <w:numFmt w:val="decimal"/>
      <w:lvlText w:val="%7."/>
      <w:lvlJc w:val="left"/>
      <w:pPr>
        <w:ind w:left="5913" w:hanging="360"/>
      </w:pPr>
    </w:lvl>
    <w:lvl w:ilvl="7" w:tplc="40090019" w:tentative="1">
      <w:start w:val="1"/>
      <w:numFmt w:val="lowerLetter"/>
      <w:lvlText w:val="%8."/>
      <w:lvlJc w:val="left"/>
      <w:pPr>
        <w:ind w:left="6633" w:hanging="360"/>
      </w:pPr>
    </w:lvl>
    <w:lvl w:ilvl="8" w:tplc="4009001B" w:tentative="1">
      <w:start w:val="1"/>
      <w:numFmt w:val="lowerRoman"/>
      <w:lvlText w:val="%9."/>
      <w:lvlJc w:val="right"/>
      <w:pPr>
        <w:ind w:left="7353" w:hanging="180"/>
      </w:pPr>
    </w:lvl>
  </w:abstractNum>
  <w:abstractNum w:abstractNumId="16" w15:restartNumberingAfterBreak="0">
    <w:nsid w:val="68D87C40"/>
    <w:multiLevelType w:val="multilevel"/>
    <w:tmpl w:val="9E3E3FEE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3"/>
      <w:numFmt w:val="decimal"/>
      <w:isLgl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1800"/>
      </w:pPr>
      <w:rPr>
        <w:rFonts w:hint="default"/>
      </w:rPr>
    </w:lvl>
  </w:abstractNum>
  <w:abstractNum w:abstractNumId="17" w15:restartNumberingAfterBreak="0">
    <w:nsid w:val="6E9E6A8D"/>
    <w:multiLevelType w:val="hybridMultilevel"/>
    <w:tmpl w:val="9DC63EB8"/>
    <w:lvl w:ilvl="0" w:tplc="834A29C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8FE6D4B"/>
    <w:multiLevelType w:val="hybridMultilevel"/>
    <w:tmpl w:val="5226DBA0"/>
    <w:lvl w:ilvl="0" w:tplc="484022A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3"/>
  </w:num>
  <w:num w:numId="3">
    <w:abstractNumId w:val="16"/>
  </w:num>
  <w:num w:numId="4">
    <w:abstractNumId w:val="7"/>
  </w:num>
  <w:num w:numId="5">
    <w:abstractNumId w:val="1"/>
  </w:num>
  <w:num w:numId="6">
    <w:abstractNumId w:val="4"/>
  </w:num>
  <w:num w:numId="7">
    <w:abstractNumId w:val="12"/>
  </w:num>
  <w:num w:numId="8">
    <w:abstractNumId w:val="14"/>
  </w:num>
  <w:num w:numId="9">
    <w:abstractNumId w:val="17"/>
  </w:num>
  <w:num w:numId="10">
    <w:abstractNumId w:val="6"/>
  </w:num>
  <w:num w:numId="11">
    <w:abstractNumId w:val="8"/>
  </w:num>
  <w:num w:numId="12">
    <w:abstractNumId w:val="10"/>
  </w:num>
  <w:num w:numId="13">
    <w:abstractNumId w:val="5"/>
  </w:num>
  <w:num w:numId="14">
    <w:abstractNumId w:val="11"/>
  </w:num>
  <w:num w:numId="15">
    <w:abstractNumId w:val="2"/>
  </w:num>
  <w:num w:numId="16">
    <w:abstractNumId w:val="0"/>
  </w:num>
  <w:num w:numId="17">
    <w:abstractNumId w:val="15"/>
  </w:num>
  <w:num w:numId="18">
    <w:abstractNumId w:val="18"/>
  </w:num>
  <w:num w:numId="1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wNDM2sTQyNDQ1MDNQ0lEKTi0uzszPAykwMqwFAFuErbMtAAAA"/>
  </w:docVars>
  <w:rsids>
    <w:rsidRoot w:val="00457E01"/>
    <w:rsid w:val="00000A78"/>
    <w:rsid w:val="000024FC"/>
    <w:rsid w:val="00002AB5"/>
    <w:rsid w:val="0000407A"/>
    <w:rsid w:val="0002473C"/>
    <w:rsid w:val="000261CF"/>
    <w:rsid w:val="000316AA"/>
    <w:rsid w:val="000325AC"/>
    <w:rsid w:val="00033DB5"/>
    <w:rsid w:val="0003537D"/>
    <w:rsid w:val="000365FF"/>
    <w:rsid w:val="000402C4"/>
    <w:rsid w:val="0004261D"/>
    <w:rsid w:val="0004329D"/>
    <w:rsid w:val="0004594B"/>
    <w:rsid w:val="000543E1"/>
    <w:rsid w:val="000560A7"/>
    <w:rsid w:val="00067938"/>
    <w:rsid w:val="00067EE7"/>
    <w:rsid w:val="000704B7"/>
    <w:rsid w:val="000720A3"/>
    <w:rsid w:val="000862EB"/>
    <w:rsid w:val="0009226C"/>
    <w:rsid w:val="00095836"/>
    <w:rsid w:val="000A131A"/>
    <w:rsid w:val="000A2946"/>
    <w:rsid w:val="000A3A36"/>
    <w:rsid w:val="000A4E1B"/>
    <w:rsid w:val="000B007D"/>
    <w:rsid w:val="000B15A6"/>
    <w:rsid w:val="000B659E"/>
    <w:rsid w:val="000B6C12"/>
    <w:rsid w:val="000C216E"/>
    <w:rsid w:val="000C24D5"/>
    <w:rsid w:val="000C65C2"/>
    <w:rsid w:val="000C7293"/>
    <w:rsid w:val="000D250A"/>
    <w:rsid w:val="000D6C88"/>
    <w:rsid w:val="000E1512"/>
    <w:rsid w:val="000F3592"/>
    <w:rsid w:val="00102158"/>
    <w:rsid w:val="001023CA"/>
    <w:rsid w:val="00104C10"/>
    <w:rsid w:val="00105A1C"/>
    <w:rsid w:val="001062E6"/>
    <w:rsid w:val="00113304"/>
    <w:rsid w:val="0011512C"/>
    <w:rsid w:val="00122A49"/>
    <w:rsid w:val="001256B1"/>
    <w:rsid w:val="00126B36"/>
    <w:rsid w:val="001271E2"/>
    <w:rsid w:val="00133FBB"/>
    <w:rsid w:val="00134B2F"/>
    <w:rsid w:val="001412F8"/>
    <w:rsid w:val="0014136D"/>
    <w:rsid w:val="001414D1"/>
    <w:rsid w:val="00141C58"/>
    <w:rsid w:val="00143EDB"/>
    <w:rsid w:val="001462E7"/>
    <w:rsid w:val="00147CB6"/>
    <w:rsid w:val="001551BB"/>
    <w:rsid w:val="0016275C"/>
    <w:rsid w:val="001670AD"/>
    <w:rsid w:val="00181EC1"/>
    <w:rsid w:val="001848B2"/>
    <w:rsid w:val="00187A97"/>
    <w:rsid w:val="00191597"/>
    <w:rsid w:val="00193534"/>
    <w:rsid w:val="001A2A6B"/>
    <w:rsid w:val="001A2FEE"/>
    <w:rsid w:val="001A4A6F"/>
    <w:rsid w:val="001B075C"/>
    <w:rsid w:val="001B2C4E"/>
    <w:rsid w:val="001C3A06"/>
    <w:rsid w:val="001C5719"/>
    <w:rsid w:val="001C6E8D"/>
    <w:rsid w:val="001D3B6D"/>
    <w:rsid w:val="001E535C"/>
    <w:rsid w:val="001E5DFF"/>
    <w:rsid w:val="001F2FA4"/>
    <w:rsid w:val="001F706C"/>
    <w:rsid w:val="002030D4"/>
    <w:rsid w:val="002047C6"/>
    <w:rsid w:val="00205757"/>
    <w:rsid w:val="00205EB6"/>
    <w:rsid w:val="002117C2"/>
    <w:rsid w:val="00214565"/>
    <w:rsid w:val="0021532A"/>
    <w:rsid w:val="002158ED"/>
    <w:rsid w:val="00216A14"/>
    <w:rsid w:val="0021787C"/>
    <w:rsid w:val="00223F48"/>
    <w:rsid w:val="002305C0"/>
    <w:rsid w:val="0023157D"/>
    <w:rsid w:val="00232F56"/>
    <w:rsid w:val="0023325A"/>
    <w:rsid w:val="00233864"/>
    <w:rsid w:val="00246363"/>
    <w:rsid w:val="002475F4"/>
    <w:rsid w:val="002479E6"/>
    <w:rsid w:val="00251B6E"/>
    <w:rsid w:val="00251F3E"/>
    <w:rsid w:val="0025215A"/>
    <w:rsid w:val="00253D5B"/>
    <w:rsid w:val="00254A4A"/>
    <w:rsid w:val="002602F9"/>
    <w:rsid w:val="00266B24"/>
    <w:rsid w:val="0027003E"/>
    <w:rsid w:val="00271DAB"/>
    <w:rsid w:val="00271E81"/>
    <w:rsid w:val="00272E58"/>
    <w:rsid w:val="0027378C"/>
    <w:rsid w:val="00274D89"/>
    <w:rsid w:val="002755FB"/>
    <w:rsid w:val="00282392"/>
    <w:rsid w:val="00282808"/>
    <w:rsid w:val="00285149"/>
    <w:rsid w:val="00287793"/>
    <w:rsid w:val="00291294"/>
    <w:rsid w:val="00294741"/>
    <w:rsid w:val="002964C3"/>
    <w:rsid w:val="002A38ED"/>
    <w:rsid w:val="002B48D3"/>
    <w:rsid w:val="002B656C"/>
    <w:rsid w:val="002B71A0"/>
    <w:rsid w:val="002C2367"/>
    <w:rsid w:val="002C5523"/>
    <w:rsid w:val="002D4714"/>
    <w:rsid w:val="002D6930"/>
    <w:rsid w:val="002D734E"/>
    <w:rsid w:val="002E00B5"/>
    <w:rsid w:val="002E1453"/>
    <w:rsid w:val="002E15F1"/>
    <w:rsid w:val="002E1B7B"/>
    <w:rsid w:val="002F0443"/>
    <w:rsid w:val="002F145C"/>
    <w:rsid w:val="002F32AA"/>
    <w:rsid w:val="002F4A9D"/>
    <w:rsid w:val="002F4C17"/>
    <w:rsid w:val="002F6788"/>
    <w:rsid w:val="002F7096"/>
    <w:rsid w:val="00300964"/>
    <w:rsid w:val="00306CB6"/>
    <w:rsid w:val="00307EFE"/>
    <w:rsid w:val="0031125E"/>
    <w:rsid w:val="00313B9F"/>
    <w:rsid w:val="00314C08"/>
    <w:rsid w:val="00317AFC"/>
    <w:rsid w:val="0032068D"/>
    <w:rsid w:val="00330237"/>
    <w:rsid w:val="0033264E"/>
    <w:rsid w:val="00336FE0"/>
    <w:rsid w:val="00341E2D"/>
    <w:rsid w:val="00345A25"/>
    <w:rsid w:val="00352D74"/>
    <w:rsid w:val="0035599D"/>
    <w:rsid w:val="00357BEB"/>
    <w:rsid w:val="00357DBF"/>
    <w:rsid w:val="003625B9"/>
    <w:rsid w:val="003636F2"/>
    <w:rsid w:val="0036536C"/>
    <w:rsid w:val="00366426"/>
    <w:rsid w:val="003679D6"/>
    <w:rsid w:val="00367BF7"/>
    <w:rsid w:val="00370BC8"/>
    <w:rsid w:val="00383C1D"/>
    <w:rsid w:val="003871F0"/>
    <w:rsid w:val="003925CC"/>
    <w:rsid w:val="0039286D"/>
    <w:rsid w:val="00395FC4"/>
    <w:rsid w:val="003A09AE"/>
    <w:rsid w:val="003A3725"/>
    <w:rsid w:val="003A46CA"/>
    <w:rsid w:val="003A7C76"/>
    <w:rsid w:val="003B1B37"/>
    <w:rsid w:val="003C49D8"/>
    <w:rsid w:val="003C76A7"/>
    <w:rsid w:val="003D0DE6"/>
    <w:rsid w:val="003D4C83"/>
    <w:rsid w:val="003D5F4E"/>
    <w:rsid w:val="003E0935"/>
    <w:rsid w:val="003E207D"/>
    <w:rsid w:val="003E2D0C"/>
    <w:rsid w:val="003E2D48"/>
    <w:rsid w:val="003E4BC8"/>
    <w:rsid w:val="003E5CBF"/>
    <w:rsid w:val="003E6237"/>
    <w:rsid w:val="003E6537"/>
    <w:rsid w:val="003E694F"/>
    <w:rsid w:val="003F40B0"/>
    <w:rsid w:val="003F4165"/>
    <w:rsid w:val="003F53EC"/>
    <w:rsid w:val="00403C89"/>
    <w:rsid w:val="00404319"/>
    <w:rsid w:val="00411933"/>
    <w:rsid w:val="0041422A"/>
    <w:rsid w:val="0041735F"/>
    <w:rsid w:val="004173C7"/>
    <w:rsid w:val="004202C2"/>
    <w:rsid w:val="00423CF2"/>
    <w:rsid w:val="00424EAE"/>
    <w:rsid w:val="00427021"/>
    <w:rsid w:val="00431230"/>
    <w:rsid w:val="00432379"/>
    <w:rsid w:val="00435B3B"/>
    <w:rsid w:val="00445C12"/>
    <w:rsid w:val="00446D12"/>
    <w:rsid w:val="00453432"/>
    <w:rsid w:val="00453861"/>
    <w:rsid w:val="0045655D"/>
    <w:rsid w:val="00457E01"/>
    <w:rsid w:val="00457EAD"/>
    <w:rsid w:val="00461E0A"/>
    <w:rsid w:val="004640CA"/>
    <w:rsid w:val="004655DE"/>
    <w:rsid w:val="00466488"/>
    <w:rsid w:val="00470450"/>
    <w:rsid w:val="004707C0"/>
    <w:rsid w:val="0047222B"/>
    <w:rsid w:val="00472565"/>
    <w:rsid w:val="004748CC"/>
    <w:rsid w:val="0047630D"/>
    <w:rsid w:val="0048198E"/>
    <w:rsid w:val="00484E17"/>
    <w:rsid w:val="00492C02"/>
    <w:rsid w:val="0049542F"/>
    <w:rsid w:val="00496773"/>
    <w:rsid w:val="004A1DDE"/>
    <w:rsid w:val="004A2E99"/>
    <w:rsid w:val="004B6AC4"/>
    <w:rsid w:val="004C3CDB"/>
    <w:rsid w:val="004D038C"/>
    <w:rsid w:val="004D305A"/>
    <w:rsid w:val="004E1973"/>
    <w:rsid w:val="004E42DC"/>
    <w:rsid w:val="004E4CE0"/>
    <w:rsid w:val="004F0609"/>
    <w:rsid w:val="004F128F"/>
    <w:rsid w:val="004F2804"/>
    <w:rsid w:val="00501120"/>
    <w:rsid w:val="005037B3"/>
    <w:rsid w:val="0051309E"/>
    <w:rsid w:val="0052029C"/>
    <w:rsid w:val="00520EB3"/>
    <w:rsid w:val="005229C0"/>
    <w:rsid w:val="005250D7"/>
    <w:rsid w:val="00525509"/>
    <w:rsid w:val="00535406"/>
    <w:rsid w:val="005418F7"/>
    <w:rsid w:val="00541E6B"/>
    <w:rsid w:val="0054202E"/>
    <w:rsid w:val="00545BCD"/>
    <w:rsid w:val="00547296"/>
    <w:rsid w:val="0054750B"/>
    <w:rsid w:val="00550231"/>
    <w:rsid w:val="0055339F"/>
    <w:rsid w:val="00554BA3"/>
    <w:rsid w:val="0055554E"/>
    <w:rsid w:val="00557913"/>
    <w:rsid w:val="005609EB"/>
    <w:rsid w:val="0056127C"/>
    <w:rsid w:val="00561C53"/>
    <w:rsid w:val="005640EF"/>
    <w:rsid w:val="00575B77"/>
    <w:rsid w:val="005761E8"/>
    <w:rsid w:val="00582393"/>
    <w:rsid w:val="0058357A"/>
    <w:rsid w:val="005860B9"/>
    <w:rsid w:val="0058751B"/>
    <w:rsid w:val="00587BD8"/>
    <w:rsid w:val="00594250"/>
    <w:rsid w:val="005A3026"/>
    <w:rsid w:val="005A3267"/>
    <w:rsid w:val="005A4421"/>
    <w:rsid w:val="005B2123"/>
    <w:rsid w:val="005B48CF"/>
    <w:rsid w:val="005B620A"/>
    <w:rsid w:val="005B6A10"/>
    <w:rsid w:val="005B7CE2"/>
    <w:rsid w:val="005C6C67"/>
    <w:rsid w:val="005C74F3"/>
    <w:rsid w:val="005C750E"/>
    <w:rsid w:val="005D4A0C"/>
    <w:rsid w:val="005D4ACB"/>
    <w:rsid w:val="005E0184"/>
    <w:rsid w:val="005E2889"/>
    <w:rsid w:val="005E4B71"/>
    <w:rsid w:val="005E5C7A"/>
    <w:rsid w:val="005E669D"/>
    <w:rsid w:val="005F24BC"/>
    <w:rsid w:val="005F2C7E"/>
    <w:rsid w:val="005F4515"/>
    <w:rsid w:val="005F5459"/>
    <w:rsid w:val="005F5AD4"/>
    <w:rsid w:val="005F6C38"/>
    <w:rsid w:val="00600136"/>
    <w:rsid w:val="006028C6"/>
    <w:rsid w:val="00607C43"/>
    <w:rsid w:val="006245EC"/>
    <w:rsid w:val="00626F26"/>
    <w:rsid w:val="0063265F"/>
    <w:rsid w:val="00636475"/>
    <w:rsid w:val="006368B6"/>
    <w:rsid w:val="0063791F"/>
    <w:rsid w:val="0064101D"/>
    <w:rsid w:val="006463D0"/>
    <w:rsid w:val="00652FE7"/>
    <w:rsid w:val="0065350C"/>
    <w:rsid w:val="00653C03"/>
    <w:rsid w:val="00655867"/>
    <w:rsid w:val="00660952"/>
    <w:rsid w:val="00660E38"/>
    <w:rsid w:val="00661466"/>
    <w:rsid w:val="00671B76"/>
    <w:rsid w:val="00671CEE"/>
    <w:rsid w:val="00673E26"/>
    <w:rsid w:val="00674AF5"/>
    <w:rsid w:val="00680493"/>
    <w:rsid w:val="00681C58"/>
    <w:rsid w:val="006847B8"/>
    <w:rsid w:val="00686E52"/>
    <w:rsid w:val="00690AC6"/>
    <w:rsid w:val="00692601"/>
    <w:rsid w:val="006929D5"/>
    <w:rsid w:val="006936C5"/>
    <w:rsid w:val="00696133"/>
    <w:rsid w:val="006A288F"/>
    <w:rsid w:val="006A4471"/>
    <w:rsid w:val="006A50D6"/>
    <w:rsid w:val="006A71D6"/>
    <w:rsid w:val="006A7962"/>
    <w:rsid w:val="006B3988"/>
    <w:rsid w:val="006B3B33"/>
    <w:rsid w:val="006B52A6"/>
    <w:rsid w:val="006C1659"/>
    <w:rsid w:val="006C2D1B"/>
    <w:rsid w:val="006C460F"/>
    <w:rsid w:val="006D1FA0"/>
    <w:rsid w:val="006D4E47"/>
    <w:rsid w:val="006E19D0"/>
    <w:rsid w:val="006E1CCE"/>
    <w:rsid w:val="006E2E43"/>
    <w:rsid w:val="006E2E89"/>
    <w:rsid w:val="006E4001"/>
    <w:rsid w:val="006E5544"/>
    <w:rsid w:val="006F4719"/>
    <w:rsid w:val="006F57A8"/>
    <w:rsid w:val="007028D0"/>
    <w:rsid w:val="00705EAB"/>
    <w:rsid w:val="00715298"/>
    <w:rsid w:val="0071733E"/>
    <w:rsid w:val="00722742"/>
    <w:rsid w:val="0072342B"/>
    <w:rsid w:val="007234EE"/>
    <w:rsid w:val="00733330"/>
    <w:rsid w:val="00740B07"/>
    <w:rsid w:val="00743DD4"/>
    <w:rsid w:val="007451B2"/>
    <w:rsid w:val="007510FB"/>
    <w:rsid w:val="007516F4"/>
    <w:rsid w:val="007574A3"/>
    <w:rsid w:val="00757B97"/>
    <w:rsid w:val="00757F0E"/>
    <w:rsid w:val="0076264B"/>
    <w:rsid w:val="00762B3D"/>
    <w:rsid w:val="00764DE6"/>
    <w:rsid w:val="0077004D"/>
    <w:rsid w:val="0077013E"/>
    <w:rsid w:val="007707F3"/>
    <w:rsid w:val="007716D4"/>
    <w:rsid w:val="00771CE7"/>
    <w:rsid w:val="00772B9C"/>
    <w:rsid w:val="00775A0C"/>
    <w:rsid w:val="007908C4"/>
    <w:rsid w:val="0079684A"/>
    <w:rsid w:val="007A71C9"/>
    <w:rsid w:val="007B0BDF"/>
    <w:rsid w:val="007C2FEC"/>
    <w:rsid w:val="007C5EC4"/>
    <w:rsid w:val="007D646E"/>
    <w:rsid w:val="007E142E"/>
    <w:rsid w:val="007E1FF1"/>
    <w:rsid w:val="007E4018"/>
    <w:rsid w:val="007F0A0B"/>
    <w:rsid w:val="007F1A6E"/>
    <w:rsid w:val="007F7AA5"/>
    <w:rsid w:val="00804A1B"/>
    <w:rsid w:val="00806D38"/>
    <w:rsid w:val="00813540"/>
    <w:rsid w:val="00820F81"/>
    <w:rsid w:val="008235BB"/>
    <w:rsid w:val="00825452"/>
    <w:rsid w:val="008352F9"/>
    <w:rsid w:val="008369E0"/>
    <w:rsid w:val="00840711"/>
    <w:rsid w:val="00843562"/>
    <w:rsid w:val="00844393"/>
    <w:rsid w:val="00844821"/>
    <w:rsid w:val="0084719E"/>
    <w:rsid w:val="00856672"/>
    <w:rsid w:val="00864466"/>
    <w:rsid w:val="00865C03"/>
    <w:rsid w:val="00867922"/>
    <w:rsid w:val="00867E2D"/>
    <w:rsid w:val="00874B88"/>
    <w:rsid w:val="00875DC1"/>
    <w:rsid w:val="00885324"/>
    <w:rsid w:val="00886360"/>
    <w:rsid w:val="00890165"/>
    <w:rsid w:val="00890843"/>
    <w:rsid w:val="00891B31"/>
    <w:rsid w:val="00892D5C"/>
    <w:rsid w:val="00897F2A"/>
    <w:rsid w:val="008A24C5"/>
    <w:rsid w:val="008B6EB4"/>
    <w:rsid w:val="008C0F19"/>
    <w:rsid w:val="008D4E94"/>
    <w:rsid w:val="008D537F"/>
    <w:rsid w:val="008E6DA5"/>
    <w:rsid w:val="008F049D"/>
    <w:rsid w:val="008F4935"/>
    <w:rsid w:val="00900B21"/>
    <w:rsid w:val="00907B22"/>
    <w:rsid w:val="00913812"/>
    <w:rsid w:val="00914410"/>
    <w:rsid w:val="00916F70"/>
    <w:rsid w:val="009232C4"/>
    <w:rsid w:val="00923B59"/>
    <w:rsid w:val="00927513"/>
    <w:rsid w:val="00927E3F"/>
    <w:rsid w:val="00933C04"/>
    <w:rsid w:val="00936389"/>
    <w:rsid w:val="00936AD1"/>
    <w:rsid w:val="00942F5A"/>
    <w:rsid w:val="00946CDA"/>
    <w:rsid w:val="00954E12"/>
    <w:rsid w:val="009555C5"/>
    <w:rsid w:val="00957D3E"/>
    <w:rsid w:val="00967733"/>
    <w:rsid w:val="009706EB"/>
    <w:rsid w:val="00972C0D"/>
    <w:rsid w:val="00973461"/>
    <w:rsid w:val="00982394"/>
    <w:rsid w:val="00982405"/>
    <w:rsid w:val="00983808"/>
    <w:rsid w:val="0098529D"/>
    <w:rsid w:val="00985FAE"/>
    <w:rsid w:val="009906F9"/>
    <w:rsid w:val="009A1A2B"/>
    <w:rsid w:val="009A318B"/>
    <w:rsid w:val="009A5C9C"/>
    <w:rsid w:val="009B0ED3"/>
    <w:rsid w:val="009B1F7A"/>
    <w:rsid w:val="009B2E81"/>
    <w:rsid w:val="009B614B"/>
    <w:rsid w:val="009B63CE"/>
    <w:rsid w:val="009B70D1"/>
    <w:rsid w:val="009B7B8D"/>
    <w:rsid w:val="009C1F16"/>
    <w:rsid w:val="009C52A2"/>
    <w:rsid w:val="009C73A8"/>
    <w:rsid w:val="009D0974"/>
    <w:rsid w:val="009D14A0"/>
    <w:rsid w:val="009D3F64"/>
    <w:rsid w:val="009E05A5"/>
    <w:rsid w:val="009E568E"/>
    <w:rsid w:val="009F4818"/>
    <w:rsid w:val="009F594B"/>
    <w:rsid w:val="00A032C9"/>
    <w:rsid w:val="00A03393"/>
    <w:rsid w:val="00A11208"/>
    <w:rsid w:val="00A13CB8"/>
    <w:rsid w:val="00A146D8"/>
    <w:rsid w:val="00A24C72"/>
    <w:rsid w:val="00A24CD9"/>
    <w:rsid w:val="00A3057D"/>
    <w:rsid w:val="00A32822"/>
    <w:rsid w:val="00A33BA5"/>
    <w:rsid w:val="00A34201"/>
    <w:rsid w:val="00A409AC"/>
    <w:rsid w:val="00A4426F"/>
    <w:rsid w:val="00A44660"/>
    <w:rsid w:val="00A5320C"/>
    <w:rsid w:val="00A57FA9"/>
    <w:rsid w:val="00A6137E"/>
    <w:rsid w:val="00A61FA1"/>
    <w:rsid w:val="00A63A67"/>
    <w:rsid w:val="00A65989"/>
    <w:rsid w:val="00A72393"/>
    <w:rsid w:val="00A76504"/>
    <w:rsid w:val="00A769C6"/>
    <w:rsid w:val="00A81A50"/>
    <w:rsid w:val="00A82260"/>
    <w:rsid w:val="00A90939"/>
    <w:rsid w:val="00A91253"/>
    <w:rsid w:val="00A916B1"/>
    <w:rsid w:val="00A9375D"/>
    <w:rsid w:val="00A94C07"/>
    <w:rsid w:val="00A95A8B"/>
    <w:rsid w:val="00A96213"/>
    <w:rsid w:val="00A9726C"/>
    <w:rsid w:val="00AA2F8B"/>
    <w:rsid w:val="00AA4FC9"/>
    <w:rsid w:val="00AA6BF6"/>
    <w:rsid w:val="00AA7372"/>
    <w:rsid w:val="00AB02C9"/>
    <w:rsid w:val="00AB1067"/>
    <w:rsid w:val="00AB500E"/>
    <w:rsid w:val="00AB6ECD"/>
    <w:rsid w:val="00AB7B3A"/>
    <w:rsid w:val="00AC09C2"/>
    <w:rsid w:val="00AC5624"/>
    <w:rsid w:val="00AC630E"/>
    <w:rsid w:val="00AC64C2"/>
    <w:rsid w:val="00AD00EE"/>
    <w:rsid w:val="00AD1151"/>
    <w:rsid w:val="00AD7162"/>
    <w:rsid w:val="00AE03F2"/>
    <w:rsid w:val="00AE5BCA"/>
    <w:rsid w:val="00AE5FF5"/>
    <w:rsid w:val="00AE7B0B"/>
    <w:rsid w:val="00AF08C7"/>
    <w:rsid w:val="00AF10AD"/>
    <w:rsid w:val="00AF5B76"/>
    <w:rsid w:val="00AF6CF1"/>
    <w:rsid w:val="00B03616"/>
    <w:rsid w:val="00B04941"/>
    <w:rsid w:val="00B05E3D"/>
    <w:rsid w:val="00B13E47"/>
    <w:rsid w:val="00B151EE"/>
    <w:rsid w:val="00B15B9B"/>
    <w:rsid w:val="00B1637C"/>
    <w:rsid w:val="00B2202E"/>
    <w:rsid w:val="00B25D24"/>
    <w:rsid w:val="00B27684"/>
    <w:rsid w:val="00B27921"/>
    <w:rsid w:val="00B302EB"/>
    <w:rsid w:val="00B33F12"/>
    <w:rsid w:val="00B34791"/>
    <w:rsid w:val="00B367B4"/>
    <w:rsid w:val="00B42CFA"/>
    <w:rsid w:val="00B4471F"/>
    <w:rsid w:val="00B50ED9"/>
    <w:rsid w:val="00B527C1"/>
    <w:rsid w:val="00B5728A"/>
    <w:rsid w:val="00B704A8"/>
    <w:rsid w:val="00B72128"/>
    <w:rsid w:val="00B73E7C"/>
    <w:rsid w:val="00B7488D"/>
    <w:rsid w:val="00B81DCC"/>
    <w:rsid w:val="00B90E41"/>
    <w:rsid w:val="00B92BBC"/>
    <w:rsid w:val="00B93C90"/>
    <w:rsid w:val="00B95CEC"/>
    <w:rsid w:val="00B967E9"/>
    <w:rsid w:val="00BA389F"/>
    <w:rsid w:val="00BA4423"/>
    <w:rsid w:val="00BA4B64"/>
    <w:rsid w:val="00BA522E"/>
    <w:rsid w:val="00BA741C"/>
    <w:rsid w:val="00BA7D46"/>
    <w:rsid w:val="00BB110E"/>
    <w:rsid w:val="00BB48E4"/>
    <w:rsid w:val="00BB4C18"/>
    <w:rsid w:val="00BB54DC"/>
    <w:rsid w:val="00BC177A"/>
    <w:rsid w:val="00BC68CE"/>
    <w:rsid w:val="00BD21DF"/>
    <w:rsid w:val="00BD2F7A"/>
    <w:rsid w:val="00BD41FE"/>
    <w:rsid w:val="00BD64B4"/>
    <w:rsid w:val="00BE1B16"/>
    <w:rsid w:val="00BE44FC"/>
    <w:rsid w:val="00BE45A3"/>
    <w:rsid w:val="00BE56E1"/>
    <w:rsid w:val="00BF4F3D"/>
    <w:rsid w:val="00C00E8E"/>
    <w:rsid w:val="00C02455"/>
    <w:rsid w:val="00C03709"/>
    <w:rsid w:val="00C050E2"/>
    <w:rsid w:val="00C05547"/>
    <w:rsid w:val="00C14A48"/>
    <w:rsid w:val="00C1700B"/>
    <w:rsid w:val="00C17F7F"/>
    <w:rsid w:val="00C23CE0"/>
    <w:rsid w:val="00C27D35"/>
    <w:rsid w:val="00C301B7"/>
    <w:rsid w:val="00C34221"/>
    <w:rsid w:val="00C36ED0"/>
    <w:rsid w:val="00C4233F"/>
    <w:rsid w:val="00C45115"/>
    <w:rsid w:val="00C567F7"/>
    <w:rsid w:val="00C56BBB"/>
    <w:rsid w:val="00C6269C"/>
    <w:rsid w:val="00C62A52"/>
    <w:rsid w:val="00C71515"/>
    <w:rsid w:val="00C72F84"/>
    <w:rsid w:val="00C74D51"/>
    <w:rsid w:val="00C76BEE"/>
    <w:rsid w:val="00C847EC"/>
    <w:rsid w:val="00C85D7F"/>
    <w:rsid w:val="00C863DA"/>
    <w:rsid w:val="00C91C99"/>
    <w:rsid w:val="00C91D07"/>
    <w:rsid w:val="00C97764"/>
    <w:rsid w:val="00CB0EAB"/>
    <w:rsid w:val="00CB18C4"/>
    <w:rsid w:val="00CB4E3A"/>
    <w:rsid w:val="00CE2167"/>
    <w:rsid w:val="00CF1538"/>
    <w:rsid w:val="00CF49D7"/>
    <w:rsid w:val="00CF5A9A"/>
    <w:rsid w:val="00D0088A"/>
    <w:rsid w:val="00D027F8"/>
    <w:rsid w:val="00D02FDF"/>
    <w:rsid w:val="00D04982"/>
    <w:rsid w:val="00D1035A"/>
    <w:rsid w:val="00D2149B"/>
    <w:rsid w:val="00D215DA"/>
    <w:rsid w:val="00D31FD6"/>
    <w:rsid w:val="00D34D2A"/>
    <w:rsid w:val="00D35678"/>
    <w:rsid w:val="00D37A23"/>
    <w:rsid w:val="00D37AB8"/>
    <w:rsid w:val="00D4090B"/>
    <w:rsid w:val="00D42B71"/>
    <w:rsid w:val="00D43034"/>
    <w:rsid w:val="00D461A7"/>
    <w:rsid w:val="00D531D2"/>
    <w:rsid w:val="00D647EB"/>
    <w:rsid w:val="00D72A34"/>
    <w:rsid w:val="00D74906"/>
    <w:rsid w:val="00D75519"/>
    <w:rsid w:val="00D8271C"/>
    <w:rsid w:val="00D83BA2"/>
    <w:rsid w:val="00D83E84"/>
    <w:rsid w:val="00D85FCD"/>
    <w:rsid w:val="00D87289"/>
    <w:rsid w:val="00D87DE6"/>
    <w:rsid w:val="00D92B23"/>
    <w:rsid w:val="00D9393E"/>
    <w:rsid w:val="00DA2DD2"/>
    <w:rsid w:val="00DA3E8C"/>
    <w:rsid w:val="00DA5718"/>
    <w:rsid w:val="00DB0EF3"/>
    <w:rsid w:val="00DB434D"/>
    <w:rsid w:val="00DB63E8"/>
    <w:rsid w:val="00DB75CC"/>
    <w:rsid w:val="00DC45CB"/>
    <w:rsid w:val="00DC4AE8"/>
    <w:rsid w:val="00DC5A73"/>
    <w:rsid w:val="00DD232F"/>
    <w:rsid w:val="00DD53F6"/>
    <w:rsid w:val="00DD7C16"/>
    <w:rsid w:val="00DE0336"/>
    <w:rsid w:val="00DE4140"/>
    <w:rsid w:val="00DE701B"/>
    <w:rsid w:val="00DF21B3"/>
    <w:rsid w:val="00DF2250"/>
    <w:rsid w:val="00DF2393"/>
    <w:rsid w:val="00DF2EA1"/>
    <w:rsid w:val="00DF6E63"/>
    <w:rsid w:val="00E052F6"/>
    <w:rsid w:val="00E10325"/>
    <w:rsid w:val="00E11E9D"/>
    <w:rsid w:val="00E14B96"/>
    <w:rsid w:val="00E16733"/>
    <w:rsid w:val="00E17A6B"/>
    <w:rsid w:val="00E212DD"/>
    <w:rsid w:val="00E22DA1"/>
    <w:rsid w:val="00E23DF8"/>
    <w:rsid w:val="00E25B96"/>
    <w:rsid w:val="00E4142A"/>
    <w:rsid w:val="00E42424"/>
    <w:rsid w:val="00E433D3"/>
    <w:rsid w:val="00E4366B"/>
    <w:rsid w:val="00E4422E"/>
    <w:rsid w:val="00E45CB4"/>
    <w:rsid w:val="00E470B8"/>
    <w:rsid w:val="00E4795E"/>
    <w:rsid w:val="00E5605D"/>
    <w:rsid w:val="00E60C01"/>
    <w:rsid w:val="00E63868"/>
    <w:rsid w:val="00E661F9"/>
    <w:rsid w:val="00E673D4"/>
    <w:rsid w:val="00E67CDB"/>
    <w:rsid w:val="00E72D71"/>
    <w:rsid w:val="00E73B43"/>
    <w:rsid w:val="00E74A22"/>
    <w:rsid w:val="00E75624"/>
    <w:rsid w:val="00E81E30"/>
    <w:rsid w:val="00EA30D8"/>
    <w:rsid w:val="00EA38B2"/>
    <w:rsid w:val="00EA6461"/>
    <w:rsid w:val="00EA7AFE"/>
    <w:rsid w:val="00EB4A60"/>
    <w:rsid w:val="00EB6504"/>
    <w:rsid w:val="00EC1658"/>
    <w:rsid w:val="00EC77C9"/>
    <w:rsid w:val="00ED06EA"/>
    <w:rsid w:val="00ED0EB0"/>
    <w:rsid w:val="00ED4458"/>
    <w:rsid w:val="00ED72DB"/>
    <w:rsid w:val="00ED7650"/>
    <w:rsid w:val="00EE083C"/>
    <w:rsid w:val="00EE101E"/>
    <w:rsid w:val="00EE267D"/>
    <w:rsid w:val="00EE2929"/>
    <w:rsid w:val="00EE5DE3"/>
    <w:rsid w:val="00EE63F8"/>
    <w:rsid w:val="00EE75F1"/>
    <w:rsid w:val="00EF0C93"/>
    <w:rsid w:val="00EF4D1E"/>
    <w:rsid w:val="00F01A76"/>
    <w:rsid w:val="00F11F99"/>
    <w:rsid w:val="00F14DC4"/>
    <w:rsid w:val="00F152A5"/>
    <w:rsid w:val="00F159F2"/>
    <w:rsid w:val="00F17B77"/>
    <w:rsid w:val="00F22167"/>
    <w:rsid w:val="00F22767"/>
    <w:rsid w:val="00F23348"/>
    <w:rsid w:val="00F24F04"/>
    <w:rsid w:val="00F25812"/>
    <w:rsid w:val="00F31429"/>
    <w:rsid w:val="00F3409A"/>
    <w:rsid w:val="00F34C62"/>
    <w:rsid w:val="00F369F1"/>
    <w:rsid w:val="00F4086C"/>
    <w:rsid w:val="00F43A6E"/>
    <w:rsid w:val="00F54486"/>
    <w:rsid w:val="00F5624E"/>
    <w:rsid w:val="00F56CF4"/>
    <w:rsid w:val="00F60A90"/>
    <w:rsid w:val="00F612D7"/>
    <w:rsid w:val="00F752BD"/>
    <w:rsid w:val="00F760E5"/>
    <w:rsid w:val="00F854B9"/>
    <w:rsid w:val="00F85C2F"/>
    <w:rsid w:val="00F953D3"/>
    <w:rsid w:val="00F97342"/>
    <w:rsid w:val="00FA3C84"/>
    <w:rsid w:val="00FA4939"/>
    <w:rsid w:val="00FA4EEE"/>
    <w:rsid w:val="00FB16F2"/>
    <w:rsid w:val="00FB517C"/>
    <w:rsid w:val="00FB71B9"/>
    <w:rsid w:val="00FC2106"/>
    <w:rsid w:val="00FC229D"/>
    <w:rsid w:val="00FC4D11"/>
    <w:rsid w:val="00FC5BB7"/>
    <w:rsid w:val="00FD2DBC"/>
    <w:rsid w:val="00FD47C1"/>
    <w:rsid w:val="00FD73CD"/>
    <w:rsid w:val="00FF361A"/>
    <w:rsid w:val="00FF3CCF"/>
    <w:rsid w:val="00FF5C0F"/>
    <w:rsid w:val="00FF60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7AB3AF"/>
  <w15:docId w15:val="{6C164A4D-4330-4EA4-B043-32A4F79BFF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2106"/>
  </w:style>
  <w:style w:type="paragraph" w:styleId="Heading1">
    <w:name w:val="heading 1"/>
    <w:basedOn w:val="Normal"/>
    <w:next w:val="Normal"/>
    <w:link w:val="Heading1Char"/>
    <w:uiPriority w:val="1"/>
    <w:qFormat/>
    <w:rsid w:val="00457E01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0554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qFormat/>
    <w:rsid w:val="00457E01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val="en-US"/>
    </w:rPr>
  </w:style>
  <w:style w:type="paragraph" w:styleId="ListParagraph">
    <w:name w:val="List Paragraph"/>
    <w:basedOn w:val="Normal"/>
    <w:uiPriority w:val="1"/>
    <w:qFormat/>
    <w:rsid w:val="00294741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59"/>
    <w:rsid w:val="001670AD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C0554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46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466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73B43"/>
    <w:rPr>
      <w:color w:val="0563C1" w:themeColor="hyperlink"/>
      <w:u w:val="single"/>
    </w:rPr>
  </w:style>
  <w:style w:type="numbering" w:customStyle="1" w:styleId="NoList1">
    <w:name w:val="No List1"/>
    <w:next w:val="NoList"/>
    <w:uiPriority w:val="99"/>
    <w:semiHidden/>
    <w:unhideWhenUsed/>
    <w:rsid w:val="005609EB"/>
  </w:style>
  <w:style w:type="paragraph" w:customStyle="1" w:styleId="Heading">
    <w:name w:val="Heading"/>
    <w:basedOn w:val="Normal"/>
    <w:next w:val="BodyText"/>
    <w:qFormat/>
    <w:rsid w:val="005609EB"/>
    <w:pPr>
      <w:keepNext/>
      <w:widowControl w:val="0"/>
      <w:suppressAutoHyphens/>
      <w:spacing w:before="240" w:after="120" w:line="240" w:lineRule="auto"/>
    </w:pPr>
    <w:rPr>
      <w:rFonts w:ascii="Liberation Sans" w:eastAsia="Noto Sans CJK SC" w:hAnsi="Liberation Sans" w:cs="Lohit Devanagari"/>
      <w:sz w:val="28"/>
      <w:szCs w:val="28"/>
      <w:lang w:val="en-US" w:bidi="en-US"/>
    </w:rPr>
  </w:style>
  <w:style w:type="paragraph" w:styleId="BodyText">
    <w:name w:val="Body Text"/>
    <w:basedOn w:val="Normal"/>
    <w:link w:val="BodyTextChar"/>
    <w:uiPriority w:val="1"/>
    <w:qFormat/>
    <w:rsid w:val="005609EB"/>
    <w:pPr>
      <w:widowControl w:val="0"/>
      <w:suppressAutoHyphens/>
      <w:spacing w:after="0" w:line="221" w:lineRule="exact"/>
      <w:ind w:left="876"/>
    </w:pPr>
    <w:rPr>
      <w:rFonts w:ascii="Courier New" w:eastAsia="Courier New" w:hAnsi="Courier New" w:cs="Courier New"/>
      <w:sz w:val="20"/>
      <w:szCs w:val="20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5609EB"/>
    <w:rPr>
      <w:rFonts w:ascii="Courier New" w:eastAsia="Courier New" w:hAnsi="Courier New" w:cs="Courier New"/>
      <w:sz w:val="20"/>
      <w:szCs w:val="20"/>
      <w:lang w:val="en-US" w:bidi="en-US"/>
    </w:rPr>
  </w:style>
  <w:style w:type="paragraph" w:styleId="List">
    <w:name w:val="List"/>
    <w:basedOn w:val="BodyText"/>
    <w:rsid w:val="005609EB"/>
    <w:rPr>
      <w:rFonts w:cs="Lohit Devanagari"/>
    </w:rPr>
  </w:style>
  <w:style w:type="paragraph" w:styleId="Caption">
    <w:name w:val="caption"/>
    <w:basedOn w:val="Normal"/>
    <w:qFormat/>
    <w:rsid w:val="005609EB"/>
    <w:pPr>
      <w:widowControl w:val="0"/>
      <w:suppressLineNumbers/>
      <w:suppressAutoHyphens/>
      <w:spacing w:before="120" w:after="120" w:line="240" w:lineRule="auto"/>
    </w:pPr>
    <w:rPr>
      <w:rFonts w:ascii="Courier New" w:eastAsia="Courier New" w:hAnsi="Courier New" w:cs="Lohit Devanagari"/>
      <w:i/>
      <w:iCs/>
      <w:sz w:val="24"/>
      <w:szCs w:val="24"/>
      <w:lang w:val="en-US" w:bidi="en-US"/>
    </w:rPr>
  </w:style>
  <w:style w:type="paragraph" w:customStyle="1" w:styleId="Index">
    <w:name w:val="Index"/>
    <w:basedOn w:val="Normal"/>
    <w:qFormat/>
    <w:rsid w:val="005609EB"/>
    <w:pPr>
      <w:widowControl w:val="0"/>
      <w:suppressLineNumbers/>
      <w:suppressAutoHyphens/>
      <w:spacing w:after="0" w:line="240" w:lineRule="auto"/>
    </w:pPr>
    <w:rPr>
      <w:rFonts w:ascii="Courier New" w:eastAsia="Courier New" w:hAnsi="Courier New" w:cs="Lohit Devanagari"/>
      <w:lang w:val="en-US" w:bidi="en-US"/>
    </w:rPr>
  </w:style>
  <w:style w:type="paragraph" w:customStyle="1" w:styleId="TableParagraph">
    <w:name w:val="Table Paragraph"/>
    <w:basedOn w:val="Normal"/>
    <w:uiPriority w:val="1"/>
    <w:qFormat/>
    <w:rsid w:val="005609EB"/>
    <w:pPr>
      <w:widowControl w:val="0"/>
      <w:suppressAutoHyphens/>
      <w:spacing w:after="0" w:line="206" w:lineRule="exact"/>
    </w:pPr>
    <w:rPr>
      <w:rFonts w:ascii="Courier New" w:eastAsia="Courier New" w:hAnsi="Courier New" w:cs="Courier New"/>
      <w:lang w:val="en-US" w:bidi="en-US"/>
    </w:rPr>
  </w:style>
  <w:style w:type="table" w:customStyle="1" w:styleId="TableGrid1">
    <w:name w:val="Table Grid1"/>
    <w:basedOn w:val="TableNormal"/>
    <w:next w:val="TableGrid"/>
    <w:uiPriority w:val="59"/>
    <w:rsid w:val="005609EB"/>
    <w:pPr>
      <w:suppressAutoHyphens/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21">
    <w:name w:val="Plain Table 21"/>
    <w:basedOn w:val="TableNormal"/>
    <w:uiPriority w:val="42"/>
    <w:rsid w:val="005609EB"/>
    <w:pPr>
      <w:suppressAutoHyphens/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sing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000000"/>
          <w:right w:val="single" w:sz="4" w:space="0" w:color="000000"/>
        </w:tcBorders>
      </w:tcPr>
    </w:tblStylePr>
    <w:tblStylePr w:type="band2Vert">
      <w:tblPr/>
      <w:tcPr>
        <w:tcBorders>
          <w:left w:val="single" w:sz="4" w:space="0" w:color="000000"/>
          <w:right w:val="single" w:sz="4" w:space="0" w:color="000000"/>
        </w:tcBorders>
      </w:tcPr>
    </w:tblStylePr>
    <w:tblStylePr w:type="band1Horz">
      <w:tblPr/>
      <w:tcPr>
        <w:tcBorders>
          <w:top w:val="single" w:sz="4" w:space="0" w:color="000000"/>
          <w:bottom w:val="single" w:sz="4" w:space="0" w:color="000000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AA2F8B"/>
    <w:rPr>
      <w:color w:val="954F72"/>
      <w:u w:val="single"/>
    </w:rPr>
  </w:style>
  <w:style w:type="paragraph" w:customStyle="1" w:styleId="msonormal0">
    <w:name w:val="msonormal"/>
    <w:basedOn w:val="Normal"/>
    <w:rsid w:val="00AA2F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xl65">
    <w:name w:val="xl65"/>
    <w:basedOn w:val="Normal"/>
    <w:rsid w:val="00AA2F8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2"/>
      <w:szCs w:val="12"/>
      <w:lang w:eastAsia="en-IN"/>
    </w:rPr>
  </w:style>
  <w:style w:type="paragraph" w:customStyle="1" w:styleId="xl66">
    <w:name w:val="xl66"/>
    <w:basedOn w:val="Normal"/>
    <w:rsid w:val="00AA2F8B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2"/>
      <w:szCs w:val="12"/>
      <w:lang w:eastAsia="en-IN"/>
    </w:rPr>
  </w:style>
  <w:style w:type="paragraph" w:customStyle="1" w:styleId="xl67">
    <w:name w:val="xl67"/>
    <w:basedOn w:val="Normal"/>
    <w:rsid w:val="00AA2F8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2"/>
      <w:szCs w:val="12"/>
      <w:lang w:eastAsia="en-IN"/>
    </w:rPr>
  </w:style>
  <w:style w:type="paragraph" w:customStyle="1" w:styleId="xl68">
    <w:name w:val="xl68"/>
    <w:basedOn w:val="Normal"/>
    <w:rsid w:val="00AA2F8B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xl69">
    <w:name w:val="xl69"/>
    <w:basedOn w:val="Normal"/>
    <w:rsid w:val="00AA2F8B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xl70">
    <w:name w:val="xl70"/>
    <w:basedOn w:val="Normal"/>
    <w:rsid w:val="00AA2F8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Calibri" w:eastAsia="Times New Roman" w:hAnsi="Calibri" w:cs="Calibri"/>
      <w:b/>
      <w:bCs/>
      <w:sz w:val="24"/>
      <w:szCs w:val="24"/>
      <w:lang w:eastAsia="en-IN"/>
    </w:rPr>
  </w:style>
  <w:style w:type="numbering" w:customStyle="1" w:styleId="NoList2">
    <w:name w:val="No List2"/>
    <w:next w:val="NoList"/>
    <w:uiPriority w:val="99"/>
    <w:semiHidden/>
    <w:unhideWhenUsed/>
    <w:rsid w:val="00AA2F8B"/>
  </w:style>
  <w:style w:type="paragraph" w:customStyle="1" w:styleId="xl71">
    <w:name w:val="xl71"/>
    <w:basedOn w:val="Normal"/>
    <w:rsid w:val="004763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xl63">
    <w:name w:val="xl63"/>
    <w:basedOn w:val="Normal"/>
    <w:rsid w:val="00F854B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customStyle="1" w:styleId="xl64">
    <w:name w:val="xl64"/>
    <w:basedOn w:val="Normal"/>
    <w:rsid w:val="00F854B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2"/>
      <w:szCs w:val="12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755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9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9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5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8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3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8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2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1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8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8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26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1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2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0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2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32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0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5C7D7F-2F93-4181-9435-AED24893B7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5</TotalTime>
  <Pages>14</Pages>
  <Words>4730</Words>
  <Characters>26964</Characters>
  <Application>Microsoft Office Word</Application>
  <DocSecurity>0</DocSecurity>
  <Lines>224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Black Edition - tum0r</Company>
  <LinksUpToDate>false</LinksUpToDate>
  <CharactersWithSpaces>31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tanu</dc:creator>
  <cp:lastModifiedBy>SUTANU NANDI</cp:lastModifiedBy>
  <cp:revision>777</cp:revision>
  <cp:lastPrinted>2020-06-06T16:45:00Z</cp:lastPrinted>
  <dcterms:created xsi:type="dcterms:W3CDTF">2019-06-04T04:32:00Z</dcterms:created>
  <dcterms:modified xsi:type="dcterms:W3CDTF">2020-09-13T1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genomics</vt:lpwstr>
  </property>
  <property fmtid="{D5CDD505-2E9C-101B-9397-08002B2CF9AE}" pid="13" name="Mendeley Recent Style Name 5_1">
    <vt:lpwstr>Genomics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